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7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70"/>
        <w:gridCol w:w="9000"/>
      </w:tblGrid>
      <w:tr w:rsidR="000B3EF0" w:rsidRPr="000B3EF0" w14:paraId="660B1444" w14:textId="77777777" w:rsidTr="32FAA32D">
        <w:tc>
          <w:tcPr>
            <w:tcW w:w="1077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2C196A2D" w14:textId="4C5158D7" w:rsidR="000B3EF0" w:rsidRPr="00787DE9" w:rsidRDefault="3FA9A501" w:rsidP="19A71F80">
            <w:pPr>
              <w:spacing w:after="0" w:line="240" w:lineRule="auto"/>
              <w:jc w:val="center"/>
              <w:textAlignment w:val="baseline"/>
              <w:rPr>
                <w:rFonts w:ascii="Arial" w:eastAsiaTheme="minorEastAsia" w:hAnsi="Arial" w:cs="Arial"/>
                <w:sz w:val="18"/>
                <w:szCs w:val="18"/>
              </w:rPr>
            </w:pPr>
            <w:r w:rsidRPr="00787DE9">
              <w:rPr>
                <w:rFonts w:ascii="Arial" w:eastAsiaTheme="minorEastAsia" w:hAnsi="Arial" w:cs="Arial"/>
                <w:b/>
                <w:bCs/>
                <w:sz w:val="32"/>
                <w:szCs w:val="32"/>
              </w:rPr>
              <w:t>June</w:t>
            </w:r>
            <w:r w:rsidR="000B3EF0" w:rsidRPr="00787DE9">
              <w:rPr>
                <w:rFonts w:ascii="Arial" w:eastAsiaTheme="minorEastAsia" w:hAnsi="Arial" w:cs="Arial"/>
                <w:b/>
                <w:bCs/>
                <w:sz w:val="32"/>
                <w:szCs w:val="32"/>
              </w:rPr>
              <w:t> Purposeful Programming</w:t>
            </w:r>
            <w:r w:rsidR="000B3EF0" w:rsidRPr="00787DE9">
              <w:rPr>
                <w:rFonts w:ascii="Arial" w:eastAsiaTheme="minorEastAsia" w:hAnsi="Arial" w:cs="Arial"/>
                <w:sz w:val="32"/>
                <w:szCs w:val="32"/>
              </w:rPr>
              <w:t> </w:t>
            </w:r>
          </w:p>
        </w:tc>
      </w:tr>
      <w:tr w:rsidR="139F52D6" w14:paraId="47B0FC21" w14:textId="77777777" w:rsidTr="32FAA32D">
        <w:tc>
          <w:tcPr>
            <w:tcW w:w="1077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3F0EB735" w14:textId="7C789F37" w:rsidR="70E56298" w:rsidRPr="00787DE9" w:rsidRDefault="70E56298" w:rsidP="70E56298">
            <w:pPr>
              <w:spacing w:after="0" w:line="240" w:lineRule="auto"/>
              <w:ind w:left="-360"/>
              <w:jc w:val="center"/>
              <w:rPr>
                <w:rFonts w:ascii="Arial" w:eastAsia="Times New Roman" w:hAnsi="Arial" w:cs="Arial"/>
                <w:b/>
                <w:bCs/>
                <w:sz w:val="28"/>
                <w:szCs w:val="28"/>
              </w:rPr>
            </w:pPr>
          </w:p>
          <w:p w14:paraId="7F3FD2D3" w14:textId="626F1D02" w:rsidR="0FEB5531" w:rsidRDefault="0FEB5531" w:rsidP="32FAA32D">
            <w:pPr>
              <w:spacing w:after="0" w:line="240" w:lineRule="auto"/>
              <w:rPr>
                <w:rFonts w:ascii="Arial" w:eastAsia="Arial" w:hAnsi="Arial" w:cs="Arial"/>
                <w:sz w:val="28"/>
                <w:szCs w:val="28"/>
              </w:rPr>
            </w:pPr>
            <w:r w:rsidRPr="32FAA32D">
              <w:rPr>
                <w:rFonts w:ascii="Arial" w:eastAsia="Arial" w:hAnsi="Arial" w:cs="Arial"/>
                <w:b/>
                <w:bCs/>
                <w:sz w:val="26"/>
                <w:szCs w:val="26"/>
              </w:rPr>
              <w:t>Nourish</w:t>
            </w:r>
            <w:r w:rsidR="002F5E93" w:rsidRPr="32FAA32D">
              <w:rPr>
                <w:rFonts w:ascii="Arial" w:eastAsia="Arial" w:hAnsi="Arial" w:cs="Arial"/>
                <w:sz w:val="26"/>
                <w:szCs w:val="26"/>
              </w:rPr>
              <w:t>, a 4-week interactive nutrition experience, connects nutrition to the foundational areas of focus and answers the questions: What are your meals doing for you? Do they support your well</w:t>
            </w:r>
            <w:r w:rsidR="4F309E0B" w:rsidRPr="32FAA32D">
              <w:rPr>
                <w:rFonts w:ascii="Arial" w:eastAsia="Arial" w:hAnsi="Arial" w:cs="Arial"/>
                <w:sz w:val="26"/>
                <w:szCs w:val="26"/>
              </w:rPr>
              <w:t>being</w:t>
            </w:r>
            <w:r w:rsidR="002F5E93" w:rsidRPr="32FAA32D">
              <w:rPr>
                <w:rFonts w:ascii="Arial" w:eastAsia="Arial" w:hAnsi="Arial" w:cs="Arial"/>
                <w:sz w:val="26"/>
                <w:szCs w:val="26"/>
              </w:rPr>
              <w:t xml:space="preserve">? This course helps participants learn, discuss, and explore new ways to support healthy </w:t>
            </w:r>
            <w:r w:rsidR="07C7535A" w:rsidRPr="32FAA32D">
              <w:rPr>
                <w:rFonts w:ascii="Arial" w:eastAsia="Arial" w:hAnsi="Arial" w:cs="Arial"/>
                <w:sz w:val="26"/>
                <w:szCs w:val="26"/>
              </w:rPr>
              <w:t>longevity</w:t>
            </w:r>
            <w:r w:rsidR="002F5E93" w:rsidRPr="32FAA32D">
              <w:rPr>
                <w:rFonts w:ascii="Arial" w:eastAsia="Arial" w:hAnsi="Arial" w:cs="Arial"/>
                <w:sz w:val="26"/>
                <w:szCs w:val="26"/>
              </w:rPr>
              <w:t xml:space="preserve"> through good nutrition.</w:t>
            </w:r>
            <w:r w:rsidR="13A6F079" w:rsidRPr="32FAA32D">
              <w:rPr>
                <w:rFonts w:ascii="Arial" w:eastAsia="Arial" w:hAnsi="Arial" w:cs="Arial"/>
                <w:sz w:val="26"/>
                <w:szCs w:val="26"/>
              </w:rPr>
              <w:t xml:space="preserve"> Promote this course with Dr. Roger’s short video on</w:t>
            </w:r>
            <w:r w:rsidR="13A6F079" w:rsidRPr="32FAA32D">
              <w:rPr>
                <w:rFonts w:ascii="Arial" w:eastAsia="Arial" w:hAnsi="Arial" w:cs="Arial"/>
                <w:sz w:val="28"/>
                <w:szCs w:val="28"/>
              </w:rPr>
              <w:t xml:space="preserve"> </w:t>
            </w:r>
            <w:hyperlink r:id="rId9">
              <w:r w:rsidR="13A6F079" w:rsidRPr="32FAA32D">
                <w:rPr>
                  <w:rStyle w:val="Hyperlink"/>
                  <w:rFonts w:ascii="Arial" w:eastAsia="Arial" w:hAnsi="Arial" w:cs="Arial"/>
                  <w:sz w:val="28"/>
                  <w:szCs w:val="28"/>
                </w:rPr>
                <w:t>Diet and Healthy Aging</w:t>
              </w:r>
            </w:hyperlink>
            <w:r w:rsidR="13A6F079" w:rsidRPr="32FAA32D">
              <w:rPr>
                <w:rFonts w:ascii="Arial" w:eastAsia="Arial" w:hAnsi="Arial" w:cs="Arial"/>
                <w:sz w:val="28"/>
                <w:szCs w:val="28"/>
              </w:rPr>
              <w:t>.</w:t>
            </w:r>
          </w:p>
          <w:p w14:paraId="5BB8BF00" w14:textId="77777777" w:rsidR="00DA6456" w:rsidRPr="00787DE9" w:rsidRDefault="00DA6456" w:rsidP="32FAA32D">
            <w:pPr>
              <w:spacing w:after="0" w:line="240" w:lineRule="auto"/>
              <w:rPr>
                <w:rFonts w:ascii="Arial" w:eastAsia="Arial" w:hAnsi="Arial" w:cs="Arial"/>
                <w:sz w:val="28"/>
                <w:szCs w:val="28"/>
              </w:rPr>
            </w:pPr>
          </w:p>
          <w:p w14:paraId="6317CB20" w14:textId="3B4B9328" w:rsidR="139F52D6" w:rsidRPr="00787DE9" w:rsidRDefault="139F52D6" w:rsidP="4711328B">
            <w:pPr>
              <w:spacing w:line="240" w:lineRule="auto"/>
              <w:ind w:left="360"/>
              <w:rPr>
                <w:rFonts w:ascii="Arial" w:eastAsia="Times New Roman" w:hAnsi="Arial" w:cs="Arial"/>
                <w:sz w:val="28"/>
                <w:szCs w:val="28"/>
              </w:rPr>
            </w:pPr>
          </w:p>
        </w:tc>
      </w:tr>
      <w:tr w:rsidR="000B3EF0" w:rsidRPr="000B3EF0" w14:paraId="51DD7E85" w14:textId="77777777" w:rsidTr="32FAA32D">
        <w:tc>
          <w:tcPr>
            <w:tcW w:w="177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52155F53" w14:textId="77777777" w:rsidR="000B3EF0" w:rsidRPr="00787DE9" w:rsidRDefault="000B3EF0" w:rsidP="139F52D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787DE9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DAY </w:t>
            </w:r>
          </w:p>
        </w:tc>
        <w:tc>
          <w:tcPr>
            <w:tcW w:w="900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18F6DF34" w14:textId="77777777" w:rsidR="000B3EF0" w:rsidRPr="00787DE9" w:rsidRDefault="000B3EF0" w:rsidP="139F52D6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787DE9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CELEBRATION IDEAS AND RESOURCES </w:t>
            </w:r>
          </w:p>
        </w:tc>
      </w:tr>
      <w:tr w:rsidR="000B3EF0" w:rsidRPr="000B3EF0" w14:paraId="3F0731F1" w14:textId="77777777" w:rsidTr="32FAA32D">
        <w:tc>
          <w:tcPr>
            <w:tcW w:w="177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7B84ABC" w14:textId="5826DE4F" w:rsidR="00A4763C" w:rsidRPr="00787DE9" w:rsidRDefault="0AA1F5D7" w:rsidP="5D29DB5D">
            <w:pPr>
              <w:spacing w:after="0" w:line="240" w:lineRule="auto"/>
              <w:textAlignment w:val="baseline"/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  <w:r w:rsidRPr="5D29DB5D">
              <w:rPr>
                <w:rFonts w:ascii="Arial" w:eastAsia="Arial" w:hAnsi="Arial" w:cs="Arial"/>
                <w:b/>
                <w:bCs/>
                <w:sz w:val="24"/>
                <w:szCs w:val="24"/>
              </w:rPr>
              <w:t>June 5</w:t>
            </w:r>
            <w:r w:rsidRPr="5D29DB5D">
              <w:rPr>
                <w:rFonts w:ascii="Arial" w:eastAsia="Arial" w:hAnsi="Arial" w:cs="Arial"/>
                <w:b/>
                <w:bCs/>
                <w:sz w:val="24"/>
                <w:szCs w:val="24"/>
                <w:vertAlign w:val="superscript"/>
              </w:rPr>
              <w:t>th</w:t>
            </w:r>
            <w:r w:rsidRPr="5D29DB5D">
              <w:rPr>
                <w:rFonts w:ascii="Arial" w:eastAsia="Arial" w:hAnsi="Arial" w:cs="Arial"/>
                <w:b/>
                <w:bCs/>
                <w:sz w:val="24"/>
                <w:szCs w:val="24"/>
              </w:rPr>
              <w:t>: National Trails Day</w:t>
            </w:r>
          </w:p>
        </w:tc>
        <w:tc>
          <w:tcPr>
            <w:tcW w:w="900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900FEBF" w14:textId="1FB7912A" w:rsidR="00A5244E" w:rsidRPr="00787DE9" w:rsidRDefault="4968D099" w:rsidP="00733457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360"/>
              <w:textAlignment w:val="baseline"/>
              <w:rPr>
                <w:rFonts w:ascii="Arial" w:eastAsia="Arial" w:hAnsi="Arial" w:cs="Arial"/>
                <w:sz w:val="24"/>
                <w:szCs w:val="24"/>
              </w:rPr>
            </w:pPr>
            <w:r w:rsidRPr="00787DE9">
              <w:rPr>
                <w:rFonts w:ascii="Arial" w:eastAsia="Arial" w:hAnsi="Arial" w:cs="Arial"/>
                <w:sz w:val="24"/>
                <w:szCs w:val="24"/>
              </w:rPr>
              <w:t xml:space="preserve">Check out the </w:t>
            </w:r>
            <w:r w:rsidR="4CEFD11C" w:rsidRPr="00787DE9">
              <w:rPr>
                <w:rFonts w:ascii="Arial" w:eastAsia="Arial" w:hAnsi="Arial" w:cs="Arial"/>
                <w:sz w:val="24"/>
                <w:szCs w:val="24"/>
              </w:rPr>
              <w:t xml:space="preserve">information, </w:t>
            </w:r>
            <w:r w:rsidRPr="00787DE9">
              <w:rPr>
                <w:rFonts w:ascii="Arial" w:eastAsia="Arial" w:hAnsi="Arial" w:cs="Arial"/>
                <w:sz w:val="24"/>
                <w:szCs w:val="24"/>
              </w:rPr>
              <w:t>opportunities</w:t>
            </w:r>
            <w:r w:rsidR="068CD3C6" w:rsidRPr="00787DE9">
              <w:rPr>
                <w:rFonts w:ascii="Arial" w:eastAsia="Arial" w:hAnsi="Arial" w:cs="Arial"/>
                <w:sz w:val="24"/>
                <w:szCs w:val="24"/>
              </w:rPr>
              <w:t xml:space="preserve"> (host an event)</w:t>
            </w:r>
            <w:r w:rsidRPr="00787DE9">
              <w:rPr>
                <w:rFonts w:ascii="Arial" w:eastAsia="Arial" w:hAnsi="Arial" w:cs="Arial"/>
                <w:sz w:val="24"/>
                <w:szCs w:val="24"/>
              </w:rPr>
              <w:t xml:space="preserve"> and hikes in your area </w:t>
            </w:r>
            <w:r w:rsidR="00D47C88">
              <w:rPr>
                <w:rFonts w:ascii="Arial" w:eastAsia="Arial" w:hAnsi="Arial" w:cs="Arial"/>
                <w:sz w:val="24"/>
                <w:szCs w:val="24"/>
              </w:rPr>
              <w:t xml:space="preserve">that celebrate National Trails Day </w:t>
            </w:r>
            <w:r w:rsidRPr="00787DE9">
              <w:rPr>
                <w:rFonts w:ascii="Arial" w:eastAsia="Arial" w:hAnsi="Arial" w:cs="Arial"/>
                <w:sz w:val="24"/>
                <w:szCs w:val="24"/>
              </w:rPr>
              <w:t xml:space="preserve">on the </w:t>
            </w:r>
            <w:hyperlink r:id="rId10">
              <w:r w:rsidRPr="00787DE9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American Hiking Society</w:t>
              </w:r>
            </w:hyperlink>
            <w:r w:rsidRPr="00787DE9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  <w:r w:rsidR="3B556AC4" w:rsidRPr="00787DE9">
              <w:rPr>
                <w:rFonts w:ascii="Arial" w:eastAsia="Arial" w:hAnsi="Arial" w:cs="Arial"/>
                <w:sz w:val="24"/>
                <w:szCs w:val="24"/>
              </w:rPr>
              <w:t>website.</w:t>
            </w:r>
          </w:p>
          <w:p w14:paraId="38E4BEE6" w14:textId="32320570" w:rsidR="00A5244E" w:rsidRPr="00787DE9" w:rsidRDefault="00A5244E" w:rsidP="00733457">
            <w:pPr>
              <w:spacing w:after="0" w:line="240" w:lineRule="auto"/>
              <w:textAlignment w:val="baseline"/>
              <w:rPr>
                <w:rFonts w:ascii="Arial" w:eastAsia="Arial" w:hAnsi="Arial" w:cs="Arial"/>
                <w:sz w:val="24"/>
                <w:szCs w:val="24"/>
              </w:rPr>
            </w:pPr>
          </w:p>
          <w:p w14:paraId="255239A1" w14:textId="7FF891B4" w:rsidR="00A5244E" w:rsidRPr="00787DE9" w:rsidRDefault="00967462" w:rsidP="00733457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360"/>
              <w:textAlignment w:val="baseline"/>
              <w:rPr>
                <w:rFonts w:ascii="Arial" w:eastAsia="Arial" w:hAnsi="Arial" w:cs="Arial"/>
                <w:sz w:val="24"/>
                <w:szCs w:val="24"/>
              </w:rPr>
            </w:pPr>
            <w:r w:rsidRPr="32FAA32D">
              <w:rPr>
                <w:rFonts w:ascii="Arial" w:eastAsia="Arial" w:hAnsi="Arial" w:cs="Arial"/>
                <w:sz w:val="24"/>
                <w:szCs w:val="24"/>
              </w:rPr>
              <w:t xml:space="preserve">Programming ideas: </w:t>
            </w:r>
            <w:r w:rsidR="0D394597" w:rsidRPr="32FAA32D">
              <w:rPr>
                <w:rFonts w:ascii="Arial" w:eastAsia="Arial" w:hAnsi="Arial" w:cs="Arial"/>
                <w:sz w:val="24"/>
                <w:szCs w:val="24"/>
              </w:rPr>
              <w:t>Turn a hike into a photography or painting class</w:t>
            </w:r>
            <w:r w:rsidR="007E2206" w:rsidRPr="32FAA32D">
              <w:rPr>
                <w:rFonts w:ascii="Arial" w:eastAsia="Arial" w:hAnsi="Arial" w:cs="Arial"/>
                <w:sz w:val="24"/>
                <w:szCs w:val="24"/>
              </w:rPr>
              <w:t>.</w:t>
            </w:r>
            <w:r w:rsidR="0D394597" w:rsidRPr="32FAA32D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  <w:p w14:paraId="246C7D3E" w14:textId="5F58B370" w:rsidR="00AC0314" w:rsidRPr="00787DE9" w:rsidRDefault="00AC0314" w:rsidP="32FAA32D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</w:p>
          <w:p w14:paraId="3A36D82D" w14:textId="295BAE3E" w:rsidR="00AC0314" w:rsidRPr="00DD78CB" w:rsidRDefault="7576DB76" w:rsidP="32FAA32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360"/>
              <w:rPr>
                <w:rFonts w:eastAsiaTheme="minorEastAsia"/>
                <w:sz w:val="24"/>
                <w:szCs w:val="24"/>
              </w:rPr>
            </w:pPr>
            <w:r w:rsidRPr="32FAA32D">
              <w:rPr>
                <w:rFonts w:ascii="Arial" w:eastAsia="Arial" w:hAnsi="Arial" w:cs="Arial"/>
                <w:sz w:val="24"/>
                <w:szCs w:val="24"/>
              </w:rPr>
              <w:t xml:space="preserve">Download </w:t>
            </w:r>
            <w:hyperlink r:id="rId11">
              <w:proofErr w:type="spellStart"/>
              <w:r w:rsidR="29966412" w:rsidRPr="32FAA32D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iNaturalist</w:t>
              </w:r>
              <w:proofErr w:type="spellEnd"/>
            </w:hyperlink>
            <w:r w:rsidRPr="32FAA32D">
              <w:rPr>
                <w:rFonts w:ascii="Arial" w:eastAsia="Arial" w:hAnsi="Arial" w:cs="Arial"/>
                <w:sz w:val="24"/>
                <w:szCs w:val="24"/>
              </w:rPr>
              <w:t>. Identify</w:t>
            </w:r>
            <w:r w:rsidR="047D3C18" w:rsidRPr="32FAA32D">
              <w:rPr>
                <w:rFonts w:ascii="Arial" w:eastAsia="Arial" w:hAnsi="Arial" w:cs="Arial"/>
                <w:sz w:val="24"/>
                <w:szCs w:val="24"/>
              </w:rPr>
              <w:t xml:space="preserve"> and</w:t>
            </w:r>
            <w:r w:rsidRPr="32FAA32D">
              <w:rPr>
                <w:rFonts w:ascii="Arial" w:eastAsia="Arial" w:hAnsi="Arial" w:cs="Arial"/>
                <w:sz w:val="24"/>
                <w:szCs w:val="24"/>
              </w:rPr>
              <w:t xml:space="preserve"> learn about the plan</w:t>
            </w:r>
            <w:r w:rsidR="2BAA4ACD" w:rsidRPr="32FAA32D">
              <w:rPr>
                <w:rFonts w:ascii="Arial" w:eastAsia="Arial" w:hAnsi="Arial" w:cs="Arial"/>
                <w:sz w:val="24"/>
                <w:szCs w:val="24"/>
              </w:rPr>
              <w:t>ts</w:t>
            </w:r>
            <w:r w:rsidR="4B915AE4" w:rsidRPr="32FAA32D">
              <w:rPr>
                <w:rFonts w:ascii="Arial" w:eastAsia="Arial" w:hAnsi="Arial" w:cs="Arial"/>
                <w:sz w:val="24"/>
                <w:szCs w:val="24"/>
              </w:rPr>
              <w:t xml:space="preserve"> and animals</w:t>
            </w:r>
            <w:r w:rsidR="2BAA4ACD" w:rsidRPr="32FAA32D">
              <w:rPr>
                <w:rFonts w:ascii="Arial" w:eastAsia="Arial" w:hAnsi="Arial" w:cs="Arial"/>
                <w:sz w:val="24"/>
                <w:szCs w:val="24"/>
              </w:rPr>
              <w:t xml:space="preserve"> you see on hikes. </w:t>
            </w:r>
          </w:p>
          <w:p w14:paraId="31B983F5" w14:textId="77777777" w:rsidR="00DD78CB" w:rsidRPr="00DD78CB" w:rsidRDefault="00DD78CB" w:rsidP="00DD78CB">
            <w:pPr>
              <w:pStyle w:val="ListParagraph"/>
              <w:rPr>
                <w:rFonts w:eastAsiaTheme="minorEastAsia"/>
                <w:sz w:val="24"/>
                <w:szCs w:val="24"/>
              </w:rPr>
            </w:pPr>
          </w:p>
          <w:p w14:paraId="3D383E44" w14:textId="69E495BE" w:rsidR="00DD78CB" w:rsidRPr="00DD78CB" w:rsidRDefault="00DD78CB" w:rsidP="00DD78C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360"/>
              <w:textAlignment w:val="baseline"/>
              <w:rPr>
                <w:rFonts w:ascii="Arial" w:eastAsia="Arial" w:hAnsi="Arial" w:cs="Arial"/>
                <w:sz w:val="24"/>
                <w:szCs w:val="24"/>
              </w:rPr>
            </w:pPr>
            <w:r w:rsidRPr="185969DF">
              <w:rPr>
                <w:rFonts w:ascii="Arial" w:eastAsia="Arial" w:hAnsi="Arial" w:cs="Arial"/>
                <w:sz w:val="24"/>
                <w:szCs w:val="24"/>
              </w:rPr>
              <w:t xml:space="preserve">Interested in finding hiking trails near you? </w:t>
            </w:r>
            <w:r>
              <w:rPr>
                <w:rFonts w:ascii="Arial" w:eastAsia="Arial" w:hAnsi="Arial" w:cs="Arial"/>
                <w:sz w:val="24"/>
                <w:szCs w:val="24"/>
              </w:rPr>
              <w:t>Download</w:t>
            </w:r>
            <w:r>
              <w:rPr>
                <w:rFonts w:ascii="Arial" w:eastAsia="Arial" w:hAnsi="Arial" w:cs="Arial"/>
                <w:sz w:val="24"/>
                <w:szCs w:val="24"/>
              </w:rPr>
              <w:t xml:space="preserve"> the </w:t>
            </w:r>
            <w:hyperlink r:id="rId12" w:history="1">
              <w:r w:rsidRPr="00E801EF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All Trails app</w:t>
              </w:r>
            </w:hyperlink>
            <w:r>
              <w:rPr>
                <w:rFonts w:ascii="Arial" w:eastAsia="Arial" w:hAnsi="Arial" w:cs="Arial"/>
                <w:sz w:val="24"/>
                <w:szCs w:val="24"/>
              </w:rPr>
              <w:t xml:space="preserve"> to discover hiking trails near you or wherever you travel.</w:t>
            </w:r>
          </w:p>
          <w:p w14:paraId="2F947024" w14:textId="20B1CED9" w:rsidR="00AC0314" w:rsidRPr="00787DE9" w:rsidRDefault="00AC0314" w:rsidP="32FAA32D">
            <w:pPr>
              <w:pStyle w:val="ListParagraph"/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</w:p>
          <w:p w14:paraId="7677F224" w14:textId="77777777" w:rsidR="000A7BC9" w:rsidRPr="000A7BC9" w:rsidRDefault="000A7BC9" w:rsidP="000A7BC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360"/>
              <w:textAlignment w:val="baseline"/>
              <w:rPr>
                <w:rFonts w:ascii="Arial" w:eastAsia="Arial" w:hAnsi="Arial" w:cs="Arial"/>
                <w:sz w:val="24"/>
                <w:szCs w:val="24"/>
              </w:rPr>
            </w:pPr>
            <w:r w:rsidRPr="000A7BC9">
              <w:rPr>
                <w:rFonts w:ascii="Arial" w:eastAsia="Arial" w:hAnsi="Arial" w:cs="Arial"/>
                <w:sz w:val="24"/>
                <w:szCs w:val="24"/>
              </w:rPr>
              <w:t>Consider using a mobility aid on the trails:</w:t>
            </w:r>
          </w:p>
          <w:p w14:paraId="37FAE79E" w14:textId="3F302AF4" w:rsidR="00AC0314" w:rsidRPr="000A7BC9" w:rsidRDefault="00AC0314" w:rsidP="000A7BC9">
            <w:pPr>
              <w:pStyle w:val="ListParagraph"/>
              <w:numPr>
                <w:ilvl w:val="1"/>
                <w:numId w:val="3"/>
              </w:numPr>
              <w:spacing w:after="0" w:line="240" w:lineRule="auto"/>
              <w:textAlignment w:val="baseline"/>
              <w:rPr>
                <w:rFonts w:ascii="Arial" w:eastAsia="Arial" w:hAnsi="Arial" w:cs="Arial"/>
                <w:sz w:val="24"/>
                <w:szCs w:val="24"/>
              </w:rPr>
            </w:pPr>
            <w:r w:rsidRPr="000A7BC9">
              <w:rPr>
                <w:rFonts w:ascii="Arial" w:eastAsia="Arial" w:hAnsi="Arial" w:cs="Arial"/>
                <w:sz w:val="24"/>
                <w:szCs w:val="24"/>
              </w:rPr>
              <w:t xml:space="preserve">Choose a </w:t>
            </w:r>
            <w:hyperlink r:id="rId13" w:history="1">
              <w:r w:rsidRPr="000A7BC9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walking cane</w:t>
              </w:r>
            </w:hyperlink>
            <w:r w:rsidR="000A7BC9" w:rsidRPr="000A7BC9">
              <w:rPr>
                <w:rFonts w:ascii="Arial" w:hAnsi="Arial" w:cs="Arial"/>
                <w:sz w:val="24"/>
                <w:szCs w:val="24"/>
              </w:rPr>
              <w:t xml:space="preserve"> on the </w:t>
            </w:r>
            <w:r w:rsidR="00281301">
              <w:rPr>
                <w:rFonts w:ascii="Arial" w:hAnsi="Arial" w:cs="Arial"/>
                <w:sz w:val="24"/>
                <w:szCs w:val="24"/>
              </w:rPr>
              <w:t>G</w:t>
            </w:r>
            <w:r w:rsidR="000A7BC9" w:rsidRPr="000A7BC9">
              <w:rPr>
                <w:rFonts w:ascii="Arial" w:hAnsi="Arial" w:cs="Arial"/>
                <w:sz w:val="24"/>
                <w:szCs w:val="24"/>
              </w:rPr>
              <w:t xml:space="preserve">ear </w:t>
            </w:r>
            <w:r w:rsidR="00281301">
              <w:rPr>
                <w:rFonts w:ascii="Arial" w:hAnsi="Arial" w:cs="Arial"/>
                <w:sz w:val="24"/>
                <w:szCs w:val="24"/>
              </w:rPr>
              <w:t>H</w:t>
            </w:r>
            <w:r w:rsidR="000A7BC9" w:rsidRPr="000A7BC9">
              <w:rPr>
                <w:rFonts w:ascii="Arial" w:hAnsi="Arial" w:cs="Arial"/>
                <w:sz w:val="24"/>
                <w:szCs w:val="24"/>
              </w:rPr>
              <w:t>ungry website.</w:t>
            </w:r>
          </w:p>
          <w:p w14:paraId="1246FDDE" w14:textId="37D98DA9" w:rsidR="00052533" w:rsidRPr="00DD78CB" w:rsidRDefault="000A7BC9" w:rsidP="00DD78CB">
            <w:pPr>
              <w:pStyle w:val="ListParagraph"/>
              <w:numPr>
                <w:ilvl w:val="1"/>
                <w:numId w:val="3"/>
              </w:numPr>
              <w:spacing w:after="0" w:line="240" w:lineRule="auto"/>
              <w:textAlignment w:val="baseline"/>
              <w:rPr>
                <w:rFonts w:ascii="Arial" w:eastAsia="Arial" w:hAnsi="Arial" w:cs="Arial"/>
                <w:sz w:val="24"/>
                <w:szCs w:val="24"/>
              </w:rPr>
            </w:pPr>
            <w:r w:rsidRPr="000A7BC9">
              <w:rPr>
                <w:rFonts w:ascii="Arial" w:hAnsi="Arial" w:cs="Arial"/>
                <w:sz w:val="24"/>
                <w:szCs w:val="24"/>
              </w:rPr>
              <w:t xml:space="preserve">Chose </w:t>
            </w:r>
            <w:hyperlink r:id="rId14" w:history="1">
              <w:r w:rsidRPr="00600E10">
                <w:rPr>
                  <w:rStyle w:val="Hyperlink"/>
                  <w:rFonts w:ascii="Arial" w:hAnsi="Arial" w:cs="Arial"/>
                  <w:sz w:val="24"/>
                  <w:szCs w:val="24"/>
                </w:rPr>
                <w:t>trekking poles</w:t>
              </w:r>
            </w:hyperlink>
            <w:r w:rsidR="00281301">
              <w:rPr>
                <w:rFonts w:ascii="Arial" w:hAnsi="Arial" w:cs="Arial"/>
                <w:sz w:val="24"/>
                <w:szCs w:val="24"/>
              </w:rPr>
              <w:t xml:space="preserve"> at REI</w:t>
            </w:r>
          </w:p>
          <w:p w14:paraId="282FCE50" w14:textId="43FE31D4" w:rsidR="185969DF" w:rsidRDefault="185969DF" w:rsidP="00733457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</w:p>
          <w:p w14:paraId="3A0AECEC" w14:textId="46464FE6" w:rsidR="052B3EA6" w:rsidRDefault="0051713B" w:rsidP="00733457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360"/>
              <w:rPr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Learn about s</w:t>
            </w:r>
            <w:r w:rsidR="052B3EA6" w:rsidRPr="2690F192">
              <w:rPr>
                <w:rFonts w:ascii="Arial" w:eastAsia="Arial" w:hAnsi="Arial" w:cs="Arial"/>
                <w:sz w:val="24"/>
                <w:szCs w:val="24"/>
              </w:rPr>
              <w:t xml:space="preserve">tepping </w:t>
            </w:r>
            <w:r>
              <w:rPr>
                <w:rFonts w:ascii="Arial" w:eastAsia="Arial" w:hAnsi="Arial" w:cs="Arial"/>
                <w:sz w:val="24"/>
                <w:szCs w:val="24"/>
              </w:rPr>
              <w:t>up your creativity in this article</w:t>
            </w:r>
            <w:r w:rsidR="052B3EA6" w:rsidRPr="2690F192">
              <w:rPr>
                <w:rFonts w:ascii="Arial" w:eastAsia="Arial" w:hAnsi="Arial" w:cs="Arial"/>
                <w:sz w:val="24"/>
                <w:szCs w:val="24"/>
              </w:rPr>
              <w:t xml:space="preserve">: </w:t>
            </w:r>
            <w:hyperlink r:id="rId15">
              <w:r w:rsidR="052B3EA6" w:rsidRPr="2690F192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Walking, Meditation &amp; the Creative Brain</w:t>
              </w:r>
            </w:hyperlink>
          </w:p>
          <w:p w14:paraId="59CA526E" w14:textId="677A274B" w:rsidR="2690F192" w:rsidRDefault="2690F192" w:rsidP="00733457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</w:p>
          <w:p w14:paraId="4B4A82B6" w14:textId="6B2B3B50" w:rsidR="7AEF8913" w:rsidRDefault="7AEF8913" w:rsidP="32FAA32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360"/>
              <w:rPr>
                <w:rFonts w:eastAsiaTheme="minorEastAsia"/>
                <w:sz w:val="24"/>
                <w:szCs w:val="24"/>
              </w:rPr>
            </w:pPr>
            <w:r w:rsidRPr="32FAA32D">
              <w:rPr>
                <w:rFonts w:ascii="Arial" w:eastAsia="Arial" w:hAnsi="Arial" w:cs="Arial"/>
                <w:sz w:val="24"/>
                <w:szCs w:val="24"/>
              </w:rPr>
              <w:t xml:space="preserve">Try the </w:t>
            </w:r>
            <w:r w:rsidRPr="32FAA32D">
              <w:rPr>
                <w:rFonts w:ascii="Arial" w:eastAsia="Arial" w:hAnsi="Arial" w:cs="Arial"/>
                <w:i/>
                <w:iCs/>
                <w:sz w:val="24"/>
                <w:szCs w:val="24"/>
              </w:rPr>
              <w:t>Trail-Making Activity</w:t>
            </w:r>
            <w:r w:rsidRPr="32FAA32D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  <w:r w:rsidR="19A1F287" w:rsidRPr="32FAA32D">
              <w:rPr>
                <w:rFonts w:ascii="Arial" w:eastAsia="Arial" w:hAnsi="Arial" w:cs="Arial"/>
                <w:sz w:val="24"/>
                <w:szCs w:val="24"/>
              </w:rPr>
              <w:t>and the few other brain games in th</w:t>
            </w:r>
            <w:r w:rsidR="5590A21B" w:rsidRPr="32FAA32D">
              <w:rPr>
                <w:rFonts w:ascii="Arial" w:eastAsia="Arial" w:hAnsi="Arial" w:cs="Arial"/>
                <w:sz w:val="24"/>
                <w:szCs w:val="24"/>
              </w:rPr>
              <w:t>e</w:t>
            </w:r>
            <w:r w:rsidR="200888EB" w:rsidRPr="32FAA32D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  <w:hyperlink r:id="rId16">
              <w:r w:rsidR="200888EB" w:rsidRPr="32FAA32D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Brain Packet</w:t>
              </w:r>
            </w:hyperlink>
            <w:r w:rsidR="200888EB" w:rsidRPr="32FAA32D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  <w:r w:rsidR="19A1F287" w:rsidRPr="32FAA32D">
              <w:rPr>
                <w:rFonts w:ascii="Arial" w:eastAsia="Arial" w:hAnsi="Arial" w:cs="Arial"/>
                <w:sz w:val="24"/>
                <w:szCs w:val="24"/>
              </w:rPr>
              <w:t xml:space="preserve">which </w:t>
            </w:r>
            <w:r w:rsidR="2EF98014" w:rsidRPr="32FAA32D">
              <w:rPr>
                <w:rFonts w:ascii="Arial" w:eastAsia="Arial" w:hAnsi="Arial" w:cs="Arial"/>
                <w:sz w:val="24"/>
                <w:szCs w:val="24"/>
              </w:rPr>
              <w:t xml:space="preserve">is </w:t>
            </w:r>
            <w:r w:rsidR="19A1F287" w:rsidRPr="32FAA32D">
              <w:rPr>
                <w:rFonts w:ascii="Arial" w:eastAsia="Arial" w:hAnsi="Arial" w:cs="Arial"/>
                <w:sz w:val="24"/>
                <w:szCs w:val="24"/>
              </w:rPr>
              <w:t xml:space="preserve">part </w:t>
            </w:r>
            <w:r w:rsidRPr="32FAA32D">
              <w:rPr>
                <w:rFonts w:ascii="Arial" w:eastAsia="Arial" w:hAnsi="Arial" w:cs="Arial"/>
                <w:sz w:val="24"/>
                <w:szCs w:val="24"/>
              </w:rPr>
              <w:t>of</w:t>
            </w:r>
            <w:r w:rsidR="353B1FFD" w:rsidRPr="32FAA32D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  <w:r w:rsidR="0003398F">
              <w:rPr>
                <w:rFonts w:ascii="Arial" w:eastAsia="Arial" w:hAnsi="Arial" w:cs="Arial"/>
                <w:sz w:val="24"/>
                <w:szCs w:val="24"/>
              </w:rPr>
              <w:t>U</w:t>
            </w:r>
            <w:r w:rsidR="353B1FFD" w:rsidRPr="32FAA32D">
              <w:rPr>
                <w:rFonts w:ascii="Arial" w:eastAsia="Arial" w:hAnsi="Arial" w:cs="Arial"/>
                <w:sz w:val="24"/>
                <w:szCs w:val="24"/>
              </w:rPr>
              <w:t>nit 1 of</w:t>
            </w:r>
            <w:r w:rsidRPr="32FAA32D">
              <w:rPr>
                <w:rFonts w:ascii="Arial" w:eastAsia="Arial" w:hAnsi="Arial" w:cs="Arial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32FAA32D">
              <w:rPr>
                <w:rFonts w:ascii="Arial" w:eastAsia="Arial" w:hAnsi="Arial" w:cs="Arial"/>
                <w:b/>
                <w:bCs/>
                <w:sz w:val="24"/>
                <w:szCs w:val="24"/>
              </w:rPr>
              <w:t>Neurobics</w:t>
            </w:r>
            <w:proofErr w:type="spellEnd"/>
            <w:r w:rsidRPr="32FAA32D">
              <w:rPr>
                <w:rFonts w:ascii="Arial" w:eastAsia="Arial" w:hAnsi="Arial" w:cs="Arial"/>
                <w:sz w:val="24"/>
                <w:szCs w:val="24"/>
              </w:rPr>
              <w:t xml:space="preserve">! </w:t>
            </w:r>
          </w:p>
          <w:p w14:paraId="4CAE5515" w14:textId="0EC0C840" w:rsidR="004D6D18" w:rsidRPr="00787DE9" w:rsidRDefault="6F68D074" w:rsidP="32FAA32D">
            <w:pPr>
              <w:pStyle w:val="ListParagraph"/>
              <w:numPr>
                <w:ilvl w:val="1"/>
                <w:numId w:val="3"/>
              </w:numPr>
              <w:spacing w:after="0" w:line="240" w:lineRule="auto"/>
              <w:rPr>
                <w:rFonts w:eastAsiaTheme="minorEastAsia"/>
                <w:sz w:val="24"/>
                <w:szCs w:val="24"/>
              </w:rPr>
            </w:pPr>
            <w:r w:rsidRPr="32FAA32D">
              <w:rPr>
                <w:rFonts w:ascii="Arial" w:eastAsia="Arial" w:hAnsi="Arial" w:cs="Arial"/>
                <w:sz w:val="24"/>
                <w:szCs w:val="24"/>
              </w:rPr>
              <w:t xml:space="preserve">The </w:t>
            </w:r>
            <w:r w:rsidRPr="32FAA32D">
              <w:rPr>
                <w:rFonts w:ascii="Arial" w:eastAsia="Arial" w:hAnsi="Arial" w:cs="Arial"/>
                <w:i/>
                <w:iCs/>
                <w:sz w:val="24"/>
                <w:szCs w:val="24"/>
              </w:rPr>
              <w:t>Trail-Making Activity</w:t>
            </w:r>
            <w:r w:rsidRPr="32FAA32D">
              <w:rPr>
                <w:rFonts w:ascii="Arial" w:eastAsia="Arial" w:hAnsi="Arial" w:cs="Arial"/>
                <w:sz w:val="24"/>
                <w:szCs w:val="24"/>
              </w:rPr>
              <w:t xml:space="preserve"> assesses level of attention, concentration, resistance to distraction, and cognitive flexibility</w:t>
            </w:r>
            <w:r w:rsidR="0F77D4C1" w:rsidRPr="32FAA32D">
              <w:rPr>
                <w:rFonts w:ascii="Arial" w:eastAsia="Arial" w:hAnsi="Arial" w:cs="Arial"/>
                <w:sz w:val="24"/>
                <w:szCs w:val="24"/>
              </w:rPr>
              <w:t>.</w:t>
            </w:r>
          </w:p>
          <w:p w14:paraId="7B91DB36" w14:textId="4A262E99" w:rsidR="004D6D18" w:rsidRPr="00787DE9" w:rsidRDefault="6F68D074" w:rsidP="32FAA32D">
            <w:pPr>
              <w:pStyle w:val="ListParagraph"/>
              <w:numPr>
                <w:ilvl w:val="1"/>
                <w:numId w:val="3"/>
              </w:numPr>
              <w:spacing w:after="0" w:line="240" w:lineRule="auto"/>
              <w:rPr>
                <w:sz w:val="24"/>
                <w:szCs w:val="24"/>
              </w:rPr>
            </w:pPr>
            <w:r w:rsidRPr="32FAA32D">
              <w:rPr>
                <w:rFonts w:ascii="Arial" w:eastAsia="Arial" w:hAnsi="Arial" w:cs="Arial"/>
                <w:sz w:val="24"/>
                <w:szCs w:val="24"/>
              </w:rPr>
              <w:t>To make the “</w:t>
            </w:r>
            <w:r w:rsidRPr="32FAA32D">
              <w:rPr>
                <w:rFonts w:ascii="Arial" w:eastAsia="Arial" w:hAnsi="Arial" w:cs="Arial"/>
                <w:b/>
                <w:bCs/>
                <w:sz w:val="24"/>
                <w:szCs w:val="24"/>
              </w:rPr>
              <w:t>trail</w:t>
            </w:r>
            <w:r w:rsidRPr="32FAA32D">
              <w:rPr>
                <w:rFonts w:ascii="Arial" w:eastAsia="Arial" w:hAnsi="Arial" w:cs="Arial"/>
                <w:sz w:val="24"/>
                <w:szCs w:val="24"/>
              </w:rPr>
              <w:t>,” draw lines between the numbers in ascending order. Record the time it takes to complete the trail.</w:t>
            </w:r>
          </w:p>
          <w:p w14:paraId="5E798E22" w14:textId="2B4D4E42" w:rsidR="004D6D18" w:rsidRPr="00787DE9" w:rsidRDefault="6F68D074" w:rsidP="32FAA32D">
            <w:pPr>
              <w:pStyle w:val="ListParagraph"/>
              <w:numPr>
                <w:ilvl w:val="1"/>
                <w:numId w:val="3"/>
              </w:numPr>
              <w:spacing w:after="0" w:line="240" w:lineRule="auto"/>
              <w:rPr>
                <w:sz w:val="24"/>
                <w:szCs w:val="24"/>
              </w:rPr>
            </w:pPr>
            <w:r w:rsidRPr="32FAA32D">
              <w:rPr>
                <w:rFonts w:ascii="Arial" w:eastAsia="Arial" w:hAnsi="Arial" w:cs="Arial"/>
                <w:sz w:val="24"/>
                <w:szCs w:val="24"/>
              </w:rPr>
              <w:t>Try it a few times to see the improvement.</w:t>
            </w:r>
          </w:p>
          <w:p w14:paraId="5D05B540" w14:textId="05E7B688" w:rsidR="004D6D18" w:rsidRPr="00787DE9" w:rsidRDefault="004D6D18" w:rsidP="004D6D18">
            <w:pPr>
              <w:pStyle w:val="ListParagraph"/>
              <w:spacing w:after="0" w:line="240" w:lineRule="auto"/>
              <w:textAlignment w:val="baseline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5717DD27" w14:paraId="35372F22" w14:textId="77777777" w:rsidTr="32FAA32D">
        <w:tc>
          <w:tcPr>
            <w:tcW w:w="177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9463846" w14:textId="566FAF65" w:rsidR="7FC07F0C" w:rsidRPr="00787DE9" w:rsidRDefault="4587497A" w:rsidP="30774007">
            <w:pPr>
              <w:spacing w:after="0" w:line="240" w:lineRule="auto"/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  <w:r w:rsidRPr="00787DE9">
              <w:rPr>
                <w:rFonts w:ascii="Arial" w:eastAsia="Arial" w:hAnsi="Arial" w:cs="Arial"/>
                <w:b/>
                <w:bCs/>
                <w:sz w:val="24"/>
                <w:szCs w:val="24"/>
              </w:rPr>
              <w:t>June 17</w:t>
            </w:r>
            <w:r w:rsidRPr="00787DE9">
              <w:rPr>
                <w:rFonts w:ascii="Arial" w:eastAsia="Arial" w:hAnsi="Arial" w:cs="Arial"/>
                <w:b/>
                <w:bCs/>
                <w:sz w:val="24"/>
                <w:szCs w:val="24"/>
                <w:vertAlign w:val="superscript"/>
              </w:rPr>
              <w:t>th</w:t>
            </w:r>
            <w:r w:rsidRPr="00787DE9">
              <w:rPr>
                <w:rFonts w:ascii="Arial" w:eastAsia="Arial" w:hAnsi="Arial" w:cs="Arial"/>
                <w:b/>
                <w:bCs/>
                <w:sz w:val="24"/>
                <w:szCs w:val="24"/>
              </w:rPr>
              <w:t>:</w:t>
            </w:r>
          </w:p>
          <w:p w14:paraId="779ECE1D" w14:textId="0624059E" w:rsidR="7FC07F0C" w:rsidRPr="00787DE9" w:rsidRDefault="4587497A" w:rsidP="30774007">
            <w:pPr>
              <w:spacing w:after="0" w:line="240" w:lineRule="auto"/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  <w:r w:rsidRPr="00787DE9">
              <w:rPr>
                <w:rFonts w:ascii="Arial" w:eastAsia="Arial" w:hAnsi="Arial" w:cs="Arial"/>
                <w:b/>
                <w:bCs/>
                <w:sz w:val="24"/>
                <w:szCs w:val="24"/>
              </w:rPr>
              <w:t>Eat Your Vegetables Day</w:t>
            </w:r>
          </w:p>
        </w:tc>
        <w:tc>
          <w:tcPr>
            <w:tcW w:w="900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BFD5090" w14:textId="4B4FC2EC" w:rsidR="00CF2ABB" w:rsidRPr="00787DE9" w:rsidRDefault="0779E927" w:rsidP="007B7FA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eastAsia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787DE9">
              <w:rPr>
                <w:rFonts w:ascii="Arial" w:eastAsia="Arial" w:hAnsi="Arial" w:cs="Arial"/>
                <w:b/>
                <w:bCs/>
                <w:color w:val="000000" w:themeColor="text1"/>
                <w:sz w:val="24"/>
                <w:szCs w:val="24"/>
              </w:rPr>
              <w:t xml:space="preserve">Free Mindful Eating Course: </w:t>
            </w:r>
            <w:hyperlink r:id="rId17">
              <w:r w:rsidR="3D7F041B" w:rsidRPr="00787DE9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Mindful Eating: A Practice</w:t>
              </w:r>
            </w:hyperlink>
            <w:r w:rsidRPr="00787DE9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 </w:t>
            </w:r>
          </w:p>
          <w:p w14:paraId="4DF5AEE0" w14:textId="77777777" w:rsidR="00257847" w:rsidRPr="00787DE9" w:rsidRDefault="00257847" w:rsidP="007B7FAF">
            <w:pPr>
              <w:pStyle w:val="ListParagraph"/>
              <w:spacing w:after="0" w:line="240" w:lineRule="auto"/>
              <w:rPr>
                <w:rFonts w:ascii="Arial" w:eastAsia="Arial" w:hAnsi="Arial" w:cs="Arial"/>
                <w:b/>
                <w:bCs/>
                <w:color w:val="000000" w:themeColor="text1"/>
                <w:sz w:val="24"/>
                <w:szCs w:val="24"/>
              </w:rPr>
            </w:pPr>
          </w:p>
          <w:p w14:paraId="789E76F9" w14:textId="7274370E" w:rsidR="185969DF" w:rsidRDefault="3EC6DF28" w:rsidP="32FAA32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eastAsiaTheme="minorEastAsia"/>
                <w:b/>
                <w:bCs/>
                <w:color w:val="000000" w:themeColor="text1"/>
                <w:sz w:val="24"/>
                <w:szCs w:val="24"/>
              </w:rPr>
            </w:pPr>
            <w:r w:rsidRPr="32FAA32D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How many servings of fruit and vegetables should you eat </w:t>
            </w:r>
            <w:r w:rsidR="357A3BDB" w:rsidRPr="32FAA32D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each</w:t>
            </w:r>
            <w:r w:rsidRPr="32FAA32D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 day? Share this </w:t>
            </w:r>
            <w:hyperlink r:id="rId18">
              <w:r w:rsidRPr="32FAA32D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Fruits and Vegetables Serving Size Infographic</w:t>
              </w:r>
            </w:hyperlink>
            <w:r w:rsidRPr="32FAA32D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 </w:t>
            </w:r>
            <w:r w:rsidR="158EF0FC" w:rsidRPr="32FAA32D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from the American Heart Association.</w:t>
            </w:r>
          </w:p>
          <w:p w14:paraId="57D84976" w14:textId="73062989" w:rsidR="185969DF" w:rsidRDefault="185969DF" w:rsidP="32FAA32D">
            <w:pPr>
              <w:spacing w:after="0" w:line="240" w:lineRule="auto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</w:p>
          <w:p w14:paraId="42CDECF7" w14:textId="41D4E5B2" w:rsidR="185969DF" w:rsidRDefault="158EF0FC" w:rsidP="32FAA32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eastAsiaTheme="minorEastAsia"/>
                <w:color w:val="000000" w:themeColor="text1"/>
                <w:sz w:val="24"/>
                <w:szCs w:val="24"/>
              </w:rPr>
            </w:pPr>
            <w:r w:rsidRPr="32FAA32D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Create a</w:t>
            </w:r>
            <w:r w:rsidR="2665DDBD" w:rsidRPr="32FAA32D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n </w:t>
            </w:r>
            <w:r w:rsidR="2665DDBD" w:rsidRPr="32FAA32D">
              <w:rPr>
                <w:rFonts w:ascii="Arial" w:eastAsia="Arial" w:hAnsi="Arial" w:cs="Arial"/>
                <w:i/>
                <w:iCs/>
                <w:color w:val="000000" w:themeColor="text1"/>
                <w:sz w:val="24"/>
                <w:szCs w:val="24"/>
              </w:rPr>
              <w:t xml:space="preserve">Eat Your </w:t>
            </w:r>
            <w:r w:rsidRPr="32FAA32D">
              <w:rPr>
                <w:rFonts w:ascii="Arial" w:eastAsia="Arial" w:hAnsi="Arial" w:cs="Arial"/>
                <w:i/>
                <w:iCs/>
                <w:color w:val="000000" w:themeColor="text1"/>
                <w:sz w:val="24"/>
                <w:szCs w:val="24"/>
              </w:rPr>
              <w:t>Veggie</w:t>
            </w:r>
            <w:r w:rsidR="6ED81B98" w:rsidRPr="32FAA32D">
              <w:rPr>
                <w:rFonts w:ascii="Arial" w:eastAsia="Arial" w:hAnsi="Arial" w:cs="Arial"/>
                <w:i/>
                <w:iCs/>
                <w:color w:val="000000" w:themeColor="text1"/>
                <w:sz w:val="24"/>
                <w:szCs w:val="24"/>
              </w:rPr>
              <w:t>s</w:t>
            </w:r>
            <w:r w:rsidRPr="32FAA32D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 Event and make these recipes:</w:t>
            </w:r>
          </w:p>
          <w:p w14:paraId="0A9299AD" w14:textId="488D99AE" w:rsidR="185969DF" w:rsidRDefault="00DD78CB" w:rsidP="32FAA32D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rPr>
                <w:rFonts w:eastAsiaTheme="minorEastAsia"/>
                <w:color w:val="000000" w:themeColor="text1"/>
                <w:sz w:val="24"/>
                <w:szCs w:val="24"/>
              </w:rPr>
            </w:pPr>
            <w:hyperlink r:id="rId19">
              <w:r w:rsidR="2E8175D8" w:rsidRPr="32FAA32D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Green Smoothies Recipes</w:t>
              </w:r>
            </w:hyperlink>
            <w:r w:rsidR="2E8175D8" w:rsidRPr="32FAA32D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 from the Blue Zones</w:t>
            </w:r>
          </w:p>
          <w:p w14:paraId="30643D8E" w14:textId="5E426065" w:rsidR="185969DF" w:rsidRDefault="00DD78CB" w:rsidP="32FAA32D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rPr>
                <w:rFonts w:eastAsiaTheme="minorEastAsia"/>
                <w:color w:val="000000" w:themeColor="text1"/>
                <w:sz w:val="24"/>
                <w:szCs w:val="24"/>
              </w:rPr>
            </w:pPr>
            <w:hyperlink r:id="rId20">
              <w:r w:rsidR="290DDA40" w:rsidRPr="32FAA32D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No-Bake Carrot Cake Bars</w:t>
              </w:r>
            </w:hyperlink>
            <w:r w:rsidR="290DDA40" w:rsidRPr="32FAA32D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 </w:t>
            </w:r>
          </w:p>
          <w:p w14:paraId="61DBC320" w14:textId="4DE31BC2" w:rsidR="185969DF" w:rsidRDefault="185969DF" w:rsidP="32FAA32D">
            <w:pPr>
              <w:spacing w:after="0" w:line="240" w:lineRule="auto"/>
              <w:ind w:left="720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</w:p>
          <w:p w14:paraId="7ED6F436" w14:textId="43CC171A" w:rsidR="067E8091" w:rsidRDefault="067E8091" w:rsidP="007B7FA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185969DF">
              <w:rPr>
                <w:rFonts w:ascii="Arial" w:eastAsia="Arial" w:hAnsi="Arial" w:cs="Arial"/>
                <w:sz w:val="24"/>
                <w:szCs w:val="24"/>
              </w:rPr>
              <w:t xml:space="preserve">17 Creative Ways to Eat More Vegetables </w:t>
            </w:r>
            <w:hyperlink r:id="rId21" w:anchor="4.-Add-veggies-to-sauces">
              <w:proofErr w:type="spellStart"/>
              <w:r w:rsidRPr="185969DF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Eat_Your_Veggies</w:t>
              </w:r>
              <w:proofErr w:type="spellEnd"/>
            </w:hyperlink>
          </w:p>
          <w:p w14:paraId="6BA50C07" w14:textId="1839EF1E" w:rsidR="185969DF" w:rsidRDefault="185969DF" w:rsidP="007B7FAF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</w:p>
          <w:p w14:paraId="308553C6" w14:textId="5DEF4EE5" w:rsidR="30838DA3" w:rsidRDefault="30838DA3" w:rsidP="007B7FA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185969DF">
              <w:rPr>
                <w:rFonts w:ascii="Arial" w:eastAsia="Arial" w:hAnsi="Arial" w:cs="Arial"/>
                <w:sz w:val="24"/>
                <w:szCs w:val="24"/>
              </w:rPr>
              <w:t xml:space="preserve">5 Veggies You Should Be Eating (but Probably Aren’t) </w:t>
            </w:r>
            <w:hyperlink r:id="rId22">
              <w:r w:rsidRPr="185969DF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5_Nutritious_Veggies</w:t>
              </w:r>
            </w:hyperlink>
          </w:p>
          <w:p w14:paraId="13634257" w14:textId="7F793FED" w:rsidR="185969DF" w:rsidRDefault="185969DF" w:rsidP="007B7FAF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</w:p>
          <w:p w14:paraId="0A0C4A81" w14:textId="2A04663B" w:rsidR="31F273F3" w:rsidRDefault="31F273F3" w:rsidP="007B7FA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32FAA32D">
              <w:rPr>
                <w:rFonts w:ascii="Arial" w:eastAsia="Arial" w:hAnsi="Arial" w:cs="Arial"/>
                <w:sz w:val="24"/>
                <w:szCs w:val="24"/>
              </w:rPr>
              <w:lastRenderedPageBreak/>
              <w:t xml:space="preserve">Try a Master-PEACE Beach Visualization and explore the senses (including taste!) </w:t>
            </w:r>
            <w:hyperlink r:id="rId23">
              <w:r w:rsidRPr="32FAA32D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Beach Visualization</w:t>
              </w:r>
            </w:hyperlink>
          </w:p>
          <w:p w14:paraId="50157F3E" w14:textId="0B805717" w:rsidR="32FAA32D" w:rsidRDefault="32FAA32D" w:rsidP="32FAA32D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</w:p>
          <w:p w14:paraId="1927379D" w14:textId="318755F3" w:rsidR="7E344F74" w:rsidRDefault="7E344F74" w:rsidP="32FAA32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eastAsiaTheme="minorEastAsia"/>
                <w:sz w:val="24"/>
                <w:szCs w:val="24"/>
              </w:rPr>
            </w:pPr>
            <w:r w:rsidRPr="32FAA32D">
              <w:rPr>
                <w:rFonts w:ascii="Arial" w:eastAsia="Arial" w:hAnsi="Arial" w:cs="Arial"/>
                <w:sz w:val="24"/>
                <w:szCs w:val="24"/>
              </w:rPr>
              <w:t xml:space="preserve">Add these </w:t>
            </w:r>
            <w:hyperlink r:id="rId24">
              <w:r w:rsidR="5331F619" w:rsidRPr="32FAA32D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Vegetable Trivia Questions</w:t>
              </w:r>
            </w:hyperlink>
            <w:r w:rsidRPr="32FAA32D">
              <w:rPr>
                <w:rFonts w:ascii="Arial" w:eastAsia="Arial" w:hAnsi="Arial" w:cs="Arial"/>
                <w:sz w:val="24"/>
                <w:szCs w:val="24"/>
              </w:rPr>
              <w:t xml:space="preserve"> to your next Trivia Night!</w:t>
            </w:r>
          </w:p>
          <w:p w14:paraId="42FFAF66" w14:textId="573E94B3" w:rsidR="00961773" w:rsidRPr="00DD78CB" w:rsidRDefault="00961773" w:rsidP="00DD78CB">
            <w:pPr>
              <w:spacing w:line="240" w:lineRule="auto"/>
              <w:rPr>
                <w:rFonts w:ascii="Arial" w:eastAsia="Arial" w:hAnsi="Arial" w:cs="Arial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0B3EF0" w:rsidRPr="000B3EF0" w14:paraId="75A3464A" w14:textId="77777777" w:rsidTr="32FAA32D">
        <w:tc>
          <w:tcPr>
            <w:tcW w:w="177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33BA57E" w14:textId="14EAFEFB" w:rsidR="000B3EF0" w:rsidRPr="00787DE9" w:rsidRDefault="4587497A" w:rsidP="30774007">
            <w:pPr>
              <w:spacing w:after="0" w:line="240" w:lineRule="auto"/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  <w:r w:rsidRPr="00787DE9">
              <w:rPr>
                <w:rFonts w:ascii="Arial" w:eastAsia="Arial" w:hAnsi="Arial" w:cs="Arial"/>
                <w:b/>
                <w:bCs/>
                <w:sz w:val="24"/>
                <w:szCs w:val="24"/>
              </w:rPr>
              <w:lastRenderedPageBreak/>
              <w:t>June 21</w:t>
            </w:r>
            <w:r w:rsidRPr="00787DE9">
              <w:rPr>
                <w:rFonts w:ascii="Arial" w:eastAsia="Arial" w:hAnsi="Arial" w:cs="Arial"/>
                <w:b/>
                <w:bCs/>
                <w:sz w:val="24"/>
                <w:szCs w:val="24"/>
                <w:vertAlign w:val="superscript"/>
              </w:rPr>
              <w:t>st</w:t>
            </w:r>
            <w:r w:rsidRPr="00787DE9">
              <w:rPr>
                <w:rFonts w:ascii="Arial" w:eastAsia="Arial" w:hAnsi="Arial" w:cs="Arial"/>
                <w:b/>
                <w:bCs/>
                <w:sz w:val="24"/>
                <w:szCs w:val="24"/>
              </w:rPr>
              <w:t>:</w:t>
            </w:r>
          </w:p>
          <w:p w14:paraId="06CF8DA6" w14:textId="6F0EDA34" w:rsidR="000B3EF0" w:rsidRPr="00787DE9" w:rsidRDefault="4587497A" w:rsidP="30774007">
            <w:pPr>
              <w:spacing w:after="0" w:line="240" w:lineRule="auto"/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  <w:r w:rsidRPr="00787DE9">
              <w:rPr>
                <w:rFonts w:ascii="Arial" w:eastAsia="Arial" w:hAnsi="Arial" w:cs="Arial"/>
                <w:b/>
                <w:bCs/>
                <w:sz w:val="24"/>
                <w:szCs w:val="24"/>
              </w:rPr>
              <w:t>World Music Day</w:t>
            </w:r>
          </w:p>
        </w:tc>
        <w:tc>
          <w:tcPr>
            <w:tcW w:w="900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99C9C3A" w14:textId="7B33BFAD" w:rsidR="002A6DBB" w:rsidRPr="00787DE9" w:rsidRDefault="0E5243EB" w:rsidP="3077400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Arial" w:eastAsia="Arial" w:hAnsi="Arial" w:cs="Arial"/>
                <w:sz w:val="24"/>
                <w:szCs w:val="24"/>
              </w:rPr>
            </w:pPr>
            <w:r w:rsidRPr="00787DE9">
              <w:rPr>
                <w:rFonts w:ascii="Arial" w:eastAsia="Arial" w:hAnsi="Arial" w:cs="Arial"/>
                <w:sz w:val="24"/>
                <w:szCs w:val="24"/>
              </w:rPr>
              <w:t>I</w:t>
            </w:r>
            <w:r w:rsidR="143123CF" w:rsidRPr="00787DE9">
              <w:rPr>
                <w:rFonts w:ascii="Arial" w:eastAsia="Arial" w:hAnsi="Arial" w:cs="Arial"/>
                <w:sz w:val="24"/>
                <w:szCs w:val="24"/>
              </w:rPr>
              <w:t>t</w:t>
            </w:r>
            <w:r w:rsidRPr="00787DE9">
              <w:rPr>
                <w:rFonts w:ascii="Arial" w:eastAsia="Arial" w:hAnsi="Arial" w:cs="Arial"/>
                <w:sz w:val="24"/>
                <w:szCs w:val="24"/>
              </w:rPr>
              <w:t xml:space="preserve"> is also</w:t>
            </w:r>
            <w:r w:rsidR="7BE3C318" w:rsidRPr="00787DE9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  <w:hyperlink r:id="rId25">
              <w:r w:rsidR="7BE3C318" w:rsidRPr="00787DE9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Make Music Day</w:t>
              </w:r>
            </w:hyperlink>
            <w:r w:rsidR="191B3B63" w:rsidRPr="00787DE9">
              <w:rPr>
                <w:rFonts w:ascii="Arial" w:eastAsia="Arial" w:hAnsi="Arial" w:cs="Arial"/>
                <w:sz w:val="24"/>
                <w:szCs w:val="24"/>
              </w:rPr>
              <w:t>.</w:t>
            </w:r>
            <w:r w:rsidR="377F7B09" w:rsidRPr="00787DE9">
              <w:rPr>
                <w:rFonts w:ascii="Arial" w:eastAsia="Arial" w:hAnsi="Arial" w:cs="Arial"/>
                <w:color w:val="333333"/>
                <w:sz w:val="24"/>
                <w:szCs w:val="24"/>
              </w:rPr>
              <w:t xml:space="preserve"> Everyone is invited to join and play music or host performances. The event takes place on the summer solstice, June 21, and is called </w:t>
            </w:r>
            <w:r w:rsidR="377F7B09" w:rsidRPr="00787DE9">
              <w:rPr>
                <w:rFonts w:ascii="Arial" w:eastAsia="Arial" w:hAnsi="Arial" w:cs="Arial"/>
                <w:i/>
                <w:iCs/>
                <w:color w:val="333333"/>
                <w:sz w:val="24"/>
                <w:szCs w:val="24"/>
              </w:rPr>
              <w:t>Fête De La Musique</w:t>
            </w:r>
            <w:r w:rsidR="377F7B09" w:rsidRPr="00787DE9">
              <w:rPr>
                <w:rFonts w:ascii="Arial" w:eastAsia="Arial" w:hAnsi="Arial" w:cs="Arial"/>
                <w:color w:val="333333"/>
                <w:sz w:val="24"/>
                <w:szCs w:val="24"/>
              </w:rPr>
              <w:t>. (In French, the name means both “festival of music” and “make music!”)</w:t>
            </w:r>
            <w:r w:rsidR="191B3B63" w:rsidRPr="00787DE9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  <w:p w14:paraId="0B4D5C7E" w14:textId="77777777" w:rsidR="009416A9" w:rsidRPr="00787DE9" w:rsidRDefault="009416A9" w:rsidP="009416A9">
            <w:pPr>
              <w:pStyle w:val="ListParagraph"/>
              <w:spacing w:after="0" w:line="240" w:lineRule="auto"/>
              <w:textAlignment w:val="baseline"/>
              <w:rPr>
                <w:rFonts w:ascii="Arial" w:eastAsia="Arial" w:hAnsi="Arial" w:cs="Arial"/>
                <w:sz w:val="24"/>
                <w:szCs w:val="24"/>
              </w:rPr>
            </w:pPr>
          </w:p>
          <w:p w14:paraId="759E236C" w14:textId="73E01000" w:rsidR="00257847" w:rsidRPr="00787DE9" w:rsidRDefault="00343BFA" w:rsidP="3077400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Arial" w:eastAsia="Arial" w:hAnsi="Arial" w:cs="Arial"/>
                <w:sz w:val="24"/>
                <w:szCs w:val="24"/>
              </w:rPr>
            </w:pPr>
            <w:r w:rsidRPr="185969DF">
              <w:rPr>
                <w:rFonts w:ascii="Arial" w:eastAsia="Arial" w:hAnsi="Arial" w:cs="Arial"/>
                <w:sz w:val="24"/>
                <w:szCs w:val="24"/>
              </w:rPr>
              <w:t xml:space="preserve">Discover music therapy </w:t>
            </w:r>
            <w:r w:rsidR="0009337E" w:rsidRPr="185969DF">
              <w:rPr>
                <w:rFonts w:ascii="Arial" w:eastAsia="Arial" w:hAnsi="Arial" w:cs="Arial"/>
                <w:sz w:val="24"/>
                <w:szCs w:val="24"/>
              </w:rPr>
              <w:t xml:space="preserve">as a </w:t>
            </w:r>
            <w:hyperlink r:id="rId26">
              <w:r w:rsidR="00030068" w:rsidRPr="185969DF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healing source</w:t>
              </w:r>
            </w:hyperlink>
            <w:r w:rsidR="00030068" w:rsidRPr="185969DF">
              <w:rPr>
                <w:rFonts w:ascii="Arial" w:eastAsia="Arial" w:hAnsi="Arial" w:cs="Arial"/>
                <w:sz w:val="24"/>
                <w:szCs w:val="24"/>
              </w:rPr>
              <w:t>.</w:t>
            </w:r>
            <w:r w:rsidR="005A7F35" w:rsidRPr="185969DF">
              <w:rPr>
                <w:rFonts w:ascii="Arial" w:eastAsia="Arial" w:hAnsi="Arial" w:cs="Arial"/>
                <w:sz w:val="24"/>
                <w:szCs w:val="24"/>
              </w:rPr>
              <w:t xml:space="preserve"> Explore </w:t>
            </w:r>
            <w:hyperlink r:id="rId27">
              <w:r w:rsidR="005A7F35" w:rsidRPr="185969DF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resources.</w:t>
              </w:r>
            </w:hyperlink>
          </w:p>
          <w:p w14:paraId="25D54E51" w14:textId="09B940B7" w:rsidR="185969DF" w:rsidRDefault="185969DF" w:rsidP="185969DF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</w:p>
          <w:p w14:paraId="2D8EB024" w14:textId="59D9EDCD" w:rsidR="6704941B" w:rsidRDefault="6704941B" w:rsidP="185969D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sz w:val="24"/>
                <w:szCs w:val="24"/>
              </w:rPr>
            </w:pPr>
            <w:r w:rsidRPr="185969DF">
              <w:rPr>
                <w:rFonts w:ascii="Arial" w:eastAsia="Arial" w:hAnsi="Arial" w:cs="Arial"/>
                <w:sz w:val="24"/>
                <w:szCs w:val="24"/>
              </w:rPr>
              <w:t xml:space="preserve">Try a Master-PEACE Music Meditation (created by a clinical harp musician): </w:t>
            </w:r>
            <w:hyperlink r:id="rId28">
              <w:r w:rsidRPr="185969DF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Music Meditation</w:t>
              </w:r>
            </w:hyperlink>
          </w:p>
          <w:p w14:paraId="3BBA6750" w14:textId="4933C654" w:rsidR="185969DF" w:rsidRDefault="185969DF" w:rsidP="185969DF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</w:p>
          <w:p w14:paraId="186352E0" w14:textId="77885BD5" w:rsidR="537F5B71" w:rsidRDefault="537F5B71" w:rsidP="185969D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sz w:val="24"/>
                <w:szCs w:val="24"/>
              </w:rPr>
            </w:pPr>
            <w:r w:rsidRPr="185969DF">
              <w:rPr>
                <w:rFonts w:ascii="Arial" w:eastAsia="Arial" w:hAnsi="Arial" w:cs="Arial"/>
                <w:sz w:val="24"/>
                <w:szCs w:val="24"/>
              </w:rPr>
              <w:t xml:space="preserve">Take a FREE Yale Intro to Classical Music Course: </w:t>
            </w:r>
            <w:hyperlink r:id="rId29">
              <w:r w:rsidRPr="185969DF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Classical</w:t>
              </w:r>
              <w:r w:rsidR="00344B74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 xml:space="preserve"> </w:t>
              </w:r>
              <w:r w:rsidRPr="185969DF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Class</w:t>
              </w:r>
            </w:hyperlink>
          </w:p>
          <w:p w14:paraId="1ABA3C2D" w14:textId="6542AABA" w:rsidR="00257847" w:rsidRPr="00787DE9" w:rsidRDefault="00257847" w:rsidP="00257847">
            <w:pPr>
              <w:pStyle w:val="ListParagraph"/>
              <w:spacing w:after="0" w:line="240" w:lineRule="auto"/>
              <w:textAlignment w:val="baseline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0B3EF0" w:rsidRPr="000B3EF0" w14:paraId="37BCFE0D" w14:textId="77777777" w:rsidTr="32FAA32D">
        <w:tc>
          <w:tcPr>
            <w:tcW w:w="177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4F7D8E00" w14:textId="14E391CF" w:rsidR="001E5100" w:rsidRPr="00787DE9" w:rsidRDefault="4587497A" w:rsidP="30774007">
            <w:pPr>
              <w:spacing w:after="0" w:line="240" w:lineRule="auto"/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  <w:r w:rsidRPr="00787DE9">
              <w:rPr>
                <w:rFonts w:ascii="Arial" w:eastAsia="Arial" w:hAnsi="Arial" w:cs="Arial"/>
                <w:b/>
                <w:bCs/>
                <w:sz w:val="24"/>
                <w:szCs w:val="24"/>
              </w:rPr>
              <w:t>June 23</w:t>
            </w:r>
            <w:r w:rsidRPr="00787DE9">
              <w:rPr>
                <w:rFonts w:ascii="Arial" w:eastAsia="Arial" w:hAnsi="Arial" w:cs="Arial"/>
                <w:b/>
                <w:bCs/>
                <w:sz w:val="24"/>
                <w:szCs w:val="24"/>
                <w:vertAlign w:val="superscript"/>
              </w:rPr>
              <w:t>rd</w:t>
            </w:r>
            <w:r w:rsidRPr="00787DE9">
              <w:rPr>
                <w:rFonts w:ascii="Arial" w:eastAsia="Arial" w:hAnsi="Arial" w:cs="Arial"/>
                <w:b/>
                <w:bCs/>
                <w:sz w:val="24"/>
                <w:szCs w:val="24"/>
              </w:rPr>
              <w:t>:</w:t>
            </w:r>
          </w:p>
          <w:p w14:paraId="78458F80" w14:textId="3CEDB216" w:rsidR="001E5100" w:rsidRPr="00787DE9" w:rsidRDefault="4587497A" w:rsidP="30774007">
            <w:pPr>
              <w:spacing w:after="0" w:line="240" w:lineRule="auto"/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  <w:r w:rsidRPr="00787DE9">
              <w:rPr>
                <w:rFonts w:ascii="Arial" w:eastAsia="Arial" w:hAnsi="Arial" w:cs="Arial"/>
                <w:b/>
                <w:bCs/>
                <w:sz w:val="24"/>
                <w:szCs w:val="24"/>
              </w:rPr>
              <w:t>National Hydration Day</w:t>
            </w:r>
          </w:p>
        </w:tc>
        <w:tc>
          <w:tcPr>
            <w:tcW w:w="900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</w:tcPr>
          <w:p w14:paraId="083B45E5" w14:textId="20A5C2FC" w:rsidR="000B3EF0" w:rsidRPr="0054443F" w:rsidRDefault="00DD78CB" w:rsidP="00193FF9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textAlignment w:val="baseline"/>
              <w:rPr>
                <w:rFonts w:ascii="Arial" w:eastAsia="Arial" w:hAnsi="Arial" w:cs="Arial"/>
                <w:sz w:val="24"/>
                <w:szCs w:val="24"/>
              </w:rPr>
            </w:pPr>
            <w:hyperlink r:id="rId30" w:history="1">
              <w:r w:rsidR="00B703C1" w:rsidRPr="0054443F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Research benefit</w:t>
              </w:r>
              <w:r w:rsidR="00C27311" w:rsidRPr="0054443F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s of hydration</w:t>
              </w:r>
            </w:hyperlink>
            <w:r w:rsidR="00C27311" w:rsidRPr="0054443F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.</w:t>
            </w:r>
          </w:p>
          <w:p w14:paraId="1235FAB1" w14:textId="77777777" w:rsidR="00941613" w:rsidRPr="0054443F" w:rsidRDefault="00941613" w:rsidP="00941613">
            <w:pPr>
              <w:pStyle w:val="ListParagraph"/>
              <w:spacing w:after="0" w:line="240" w:lineRule="auto"/>
              <w:textAlignment w:val="baseline"/>
              <w:rPr>
                <w:rFonts w:ascii="Arial" w:eastAsia="Arial" w:hAnsi="Arial" w:cs="Arial"/>
                <w:sz w:val="24"/>
                <w:szCs w:val="24"/>
              </w:rPr>
            </w:pPr>
          </w:p>
          <w:p w14:paraId="27BCD327" w14:textId="2D79FB0A" w:rsidR="00941613" w:rsidRPr="0054443F" w:rsidRDefault="00941613" w:rsidP="00193FF9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textAlignment w:val="baseline"/>
              <w:rPr>
                <w:rFonts w:ascii="Arial" w:eastAsia="Arial" w:hAnsi="Arial" w:cs="Arial"/>
                <w:sz w:val="24"/>
                <w:szCs w:val="24"/>
              </w:rPr>
            </w:pPr>
            <w:r w:rsidRPr="0054443F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Explore creative and refreshing </w:t>
            </w:r>
            <w:hyperlink r:id="rId31">
              <w:r w:rsidR="00380798" w:rsidRPr="0054443F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options</w:t>
              </w:r>
            </w:hyperlink>
            <w:r w:rsidR="00380798" w:rsidRPr="0054443F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 </w:t>
            </w:r>
            <w:r w:rsidR="00DF5F7E" w:rsidRPr="0054443F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for nourishment.</w:t>
            </w:r>
            <w:r w:rsidR="00380798" w:rsidRPr="0054443F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 </w:t>
            </w:r>
          </w:p>
          <w:p w14:paraId="7C6F017E" w14:textId="01C9C4C9" w:rsidR="00941613" w:rsidRPr="0054443F" w:rsidRDefault="00941613" w:rsidP="185969DF">
            <w:pPr>
              <w:spacing w:after="0" w:line="240" w:lineRule="auto"/>
              <w:textAlignment w:val="baseline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</w:p>
          <w:p w14:paraId="04E54B74" w14:textId="77777777" w:rsidR="00C4089B" w:rsidRPr="0054443F" w:rsidRDefault="6DDC39A5" w:rsidP="00C4089B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textAlignment w:val="baseline"/>
              <w:rPr>
                <w:rStyle w:val="Hyperlink"/>
                <w:rFonts w:ascii="Arial" w:hAnsi="Arial" w:cs="Arial"/>
                <w:color w:val="auto"/>
                <w:sz w:val="24"/>
                <w:szCs w:val="24"/>
                <w:u w:val="none"/>
              </w:rPr>
            </w:pPr>
            <w:r w:rsidRPr="0054443F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10 Ways to Stay Hydrated (That Aren’t Water): </w:t>
            </w:r>
            <w:hyperlink r:id="rId32">
              <w:r w:rsidR="00103A71" w:rsidRPr="0054443F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Staying Hydrated</w:t>
              </w:r>
            </w:hyperlink>
          </w:p>
          <w:p w14:paraId="78DA5C50" w14:textId="2D82B2D5" w:rsidR="0054443F" w:rsidRPr="0054443F" w:rsidRDefault="0054443F" w:rsidP="6BF237E7">
            <w:pPr>
              <w:pStyle w:val="ListParagraph"/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</w:p>
          <w:p w14:paraId="30DF12A0" w14:textId="003B6E01" w:rsidR="0054443F" w:rsidRDefault="0054443F" w:rsidP="185969DF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textAlignment w:val="baseline"/>
              <w:rPr>
                <w:rStyle w:val="Hyperlink"/>
                <w:rFonts w:ascii="Arial" w:hAnsi="Arial" w:cs="Arial"/>
                <w:color w:val="auto"/>
                <w:sz w:val="24"/>
                <w:szCs w:val="24"/>
                <w:u w:val="none"/>
              </w:rPr>
            </w:pPr>
            <w:r w:rsidRPr="0054443F">
              <w:rPr>
                <w:rStyle w:val="Hyperlink"/>
                <w:rFonts w:ascii="Arial" w:hAnsi="Arial" w:cs="Arial"/>
                <w:color w:val="auto"/>
                <w:sz w:val="24"/>
                <w:szCs w:val="24"/>
                <w:u w:val="none"/>
              </w:rPr>
              <w:t>M</w:t>
            </w:r>
            <w:r>
              <w:rPr>
                <w:rStyle w:val="Hyperlink"/>
                <w:rFonts w:ascii="Arial" w:hAnsi="Arial" w:cs="Arial"/>
                <w:color w:val="auto"/>
                <w:sz w:val="24"/>
                <w:szCs w:val="24"/>
                <w:u w:val="none"/>
              </w:rPr>
              <w:t>asterpiece Partner Practices:</w:t>
            </w:r>
          </w:p>
          <w:p w14:paraId="463DB4AC" w14:textId="77777777" w:rsidR="0054443F" w:rsidRPr="0054443F" w:rsidRDefault="0054443F" w:rsidP="0054443F">
            <w:pPr>
              <w:pStyle w:val="ListParagraph"/>
              <w:rPr>
                <w:rStyle w:val="Hyperlink"/>
                <w:rFonts w:ascii="Arial" w:hAnsi="Arial" w:cs="Arial"/>
                <w:color w:val="auto"/>
                <w:sz w:val="24"/>
                <w:szCs w:val="24"/>
                <w:u w:val="none"/>
              </w:rPr>
            </w:pPr>
          </w:p>
          <w:p w14:paraId="74C860FD" w14:textId="72763496" w:rsidR="0054443F" w:rsidRDefault="0054443F" w:rsidP="32FAA32D">
            <w:pPr>
              <w:pStyle w:val="ListParagraph"/>
              <w:numPr>
                <w:ilvl w:val="1"/>
                <w:numId w:val="47"/>
              </w:numPr>
              <w:spacing w:after="0" w:line="240" w:lineRule="auto"/>
              <w:textAlignment w:val="baseline"/>
              <w:rPr>
                <w:rStyle w:val="Hyperlink"/>
                <w:rFonts w:eastAsiaTheme="minorEastAsia"/>
                <w:color w:val="auto"/>
                <w:sz w:val="24"/>
                <w:szCs w:val="24"/>
                <w:u w:val="none"/>
              </w:rPr>
            </w:pPr>
            <w:r w:rsidRPr="32FAA32D">
              <w:rPr>
                <w:rStyle w:val="Hyperlink"/>
                <w:rFonts w:ascii="Arial" w:hAnsi="Arial" w:cs="Arial"/>
                <w:color w:val="auto"/>
                <w:sz w:val="24"/>
                <w:szCs w:val="24"/>
                <w:u w:val="none"/>
              </w:rPr>
              <w:t>Add “hydration stations” around the community with cucumber or berry water</w:t>
            </w:r>
            <w:r w:rsidR="2D85B6B5" w:rsidRPr="32FAA32D">
              <w:rPr>
                <w:rStyle w:val="Hyperlink"/>
                <w:rFonts w:ascii="Arial" w:hAnsi="Arial" w:cs="Arial"/>
                <w:color w:val="auto"/>
                <w:sz w:val="24"/>
                <w:szCs w:val="24"/>
                <w:u w:val="none"/>
              </w:rPr>
              <w:t>.</w:t>
            </w:r>
            <w:r w:rsidR="70BF96BD" w:rsidRPr="32FAA32D">
              <w:rPr>
                <w:rStyle w:val="Hyperlink"/>
                <w:rFonts w:ascii="Arial" w:hAnsi="Arial" w:cs="Arial"/>
                <w:color w:val="auto"/>
                <w:sz w:val="24"/>
                <w:szCs w:val="24"/>
                <w:u w:val="none"/>
              </w:rPr>
              <w:t xml:space="preserve"> </w:t>
            </w:r>
            <w:r w:rsidR="59B786D5" w:rsidRPr="32FAA32D">
              <w:rPr>
                <w:rStyle w:val="Hyperlink"/>
                <w:rFonts w:ascii="Arial" w:hAnsi="Arial" w:cs="Arial"/>
                <w:color w:val="auto"/>
                <w:sz w:val="24"/>
                <w:szCs w:val="24"/>
                <w:u w:val="none"/>
              </w:rPr>
              <w:t>T</w:t>
            </w:r>
            <w:r w:rsidR="70BF96BD" w:rsidRPr="32FAA32D">
              <w:rPr>
                <w:rStyle w:val="Hyperlink"/>
                <w:rFonts w:ascii="Arial" w:hAnsi="Arial" w:cs="Arial"/>
                <w:color w:val="auto"/>
                <w:sz w:val="24"/>
                <w:szCs w:val="24"/>
                <w:u w:val="none"/>
              </w:rPr>
              <w:t xml:space="preserve">ry these recipes: </w:t>
            </w:r>
            <w:hyperlink r:id="rId33">
              <w:r w:rsidR="70BF96BD" w:rsidRPr="32FAA32D">
                <w:rPr>
                  <w:rStyle w:val="Hyperlink"/>
                  <w:rFonts w:ascii="Arial" w:hAnsi="Arial" w:cs="Arial"/>
                  <w:sz w:val="24"/>
                  <w:szCs w:val="24"/>
                </w:rPr>
                <w:t>23 of the Best Flavored Water Recipes</w:t>
              </w:r>
            </w:hyperlink>
            <w:r w:rsidR="70BF96BD" w:rsidRPr="32FAA32D">
              <w:rPr>
                <w:rStyle w:val="Hyperlink"/>
                <w:rFonts w:ascii="Arial" w:hAnsi="Arial" w:cs="Arial"/>
                <w:color w:val="auto"/>
                <w:sz w:val="24"/>
                <w:szCs w:val="24"/>
                <w:u w:val="none"/>
              </w:rPr>
              <w:t xml:space="preserve"> </w:t>
            </w:r>
          </w:p>
          <w:p w14:paraId="7C17C9A5" w14:textId="7928B67B" w:rsidR="32FAA32D" w:rsidRDefault="32FAA32D" w:rsidP="32FAA32D">
            <w:pPr>
              <w:spacing w:after="0" w:line="240" w:lineRule="auto"/>
              <w:ind w:left="720"/>
              <w:rPr>
                <w:rStyle w:val="Hyperlink"/>
                <w:rFonts w:ascii="Arial" w:hAnsi="Arial" w:cs="Arial"/>
                <w:color w:val="auto"/>
                <w:sz w:val="24"/>
                <w:szCs w:val="24"/>
                <w:u w:val="none"/>
              </w:rPr>
            </w:pPr>
          </w:p>
          <w:p w14:paraId="17F813FE" w14:textId="60C35E8C" w:rsidR="0054443F" w:rsidRDefault="00B911D4" w:rsidP="0054443F">
            <w:pPr>
              <w:pStyle w:val="ListParagraph"/>
              <w:numPr>
                <w:ilvl w:val="1"/>
                <w:numId w:val="47"/>
              </w:numPr>
              <w:spacing w:after="0" w:line="240" w:lineRule="auto"/>
              <w:textAlignment w:val="baseline"/>
              <w:rPr>
                <w:rStyle w:val="Hyperlink"/>
                <w:rFonts w:ascii="Arial" w:hAnsi="Arial" w:cs="Arial"/>
                <w:color w:val="auto"/>
                <w:sz w:val="24"/>
                <w:szCs w:val="24"/>
                <w:u w:val="none"/>
              </w:rPr>
            </w:pPr>
            <w:r w:rsidRPr="32FAA32D">
              <w:rPr>
                <w:rStyle w:val="Hyperlink"/>
                <w:rFonts w:ascii="Arial" w:hAnsi="Arial" w:cs="Arial"/>
                <w:color w:val="auto"/>
                <w:sz w:val="24"/>
                <w:szCs w:val="24"/>
                <w:u w:val="none"/>
              </w:rPr>
              <w:t>Make water readily available by offering water stations in several areas around the community</w:t>
            </w:r>
            <w:r w:rsidR="71D6414D" w:rsidRPr="32FAA32D">
              <w:rPr>
                <w:rStyle w:val="Hyperlink"/>
                <w:rFonts w:ascii="Arial" w:hAnsi="Arial" w:cs="Arial"/>
                <w:color w:val="auto"/>
                <w:sz w:val="24"/>
                <w:szCs w:val="24"/>
                <w:u w:val="none"/>
              </w:rPr>
              <w:t>.</w:t>
            </w:r>
          </w:p>
          <w:p w14:paraId="4793209B" w14:textId="736D435A" w:rsidR="32FAA32D" w:rsidRDefault="32FAA32D" w:rsidP="32FAA32D">
            <w:pPr>
              <w:spacing w:after="0" w:line="240" w:lineRule="auto"/>
              <w:ind w:left="720"/>
              <w:rPr>
                <w:rStyle w:val="Hyperlink"/>
                <w:rFonts w:ascii="Arial" w:hAnsi="Arial" w:cs="Arial"/>
                <w:color w:val="auto"/>
                <w:sz w:val="24"/>
                <w:szCs w:val="24"/>
                <w:u w:val="none"/>
              </w:rPr>
            </w:pPr>
          </w:p>
          <w:p w14:paraId="1F9F278D" w14:textId="5A2C7598" w:rsidR="0054443F" w:rsidRPr="0054443F" w:rsidRDefault="00195E91" w:rsidP="32FAA32D">
            <w:pPr>
              <w:pStyle w:val="ListParagraph"/>
              <w:numPr>
                <w:ilvl w:val="1"/>
                <w:numId w:val="47"/>
              </w:numPr>
              <w:spacing w:after="0" w:line="240" w:lineRule="auto"/>
              <w:textAlignment w:val="baseline"/>
              <w:rPr>
                <w:rStyle w:val="Hyperlink"/>
                <w:rFonts w:ascii="Arial" w:hAnsi="Arial" w:cs="Arial"/>
                <w:color w:val="auto"/>
                <w:sz w:val="24"/>
                <w:szCs w:val="24"/>
                <w:u w:val="none"/>
              </w:rPr>
            </w:pPr>
            <w:r w:rsidRPr="32FAA32D">
              <w:rPr>
                <w:rStyle w:val="Hyperlink"/>
                <w:rFonts w:ascii="Arial" w:hAnsi="Arial" w:cs="Arial"/>
                <w:color w:val="auto"/>
                <w:sz w:val="24"/>
                <w:szCs w:val="24"/>
                <w:u w:val="none"/>
              </w:rPr>
              <w:t xml:space="preserve">Cater to resident preferences by offering </w:t>
            </w:r>
            <w:r w:rsidR="00B422F6" w:rsidRPr="32FAA32D">
              <w:rPr>
                <w:rStyle w:val="Hyperlink"/>
                <w:rFonts w:ascii="Arial" w:hAnsi="Arial" w:cs="Arial"/>
                <w:color w:val="auto"/>
                <w:sz w:val="24"/>
                <w:szCs w:val="24"/>
                <w:u w:val="none"/>
              </w:rPr>
              <w:t>water and tea at different temperatures.</w:t>
            </w:r>
            <w:r w:rsidR="0051154A" w:rsidRPr="32FAA32D">
              <w:rPr>
                <w:rStyle w:val="Hyperlink"/>
                <w:rFonts w:ascii="Arial" w:hAnsi="Arial" w:cs="Arial"/>
                <w:color w:val="auto"/>
                <w:sz w:val="24"/>
                <w:szCs w:val="24"/>
                <w:u w:val="none"/>
              </w:rPr>
              <w:t xml:space="preserve">  Examples: ice cold water, iced tea, hot tea, water at room temperature, etc.</w:t>
            </w:r>
          </w:p>
        </w:tc>
      </w:tr>
      <w:tr w:rsidR="00B22E84" w:rsidRPr="000B3EF0" w14:paraId="4D2E13DD" w14:textId="77777777" w:rsidTr="32FAA32D">
        <w:tc>
          <w:tcPr>
            <w:tcW w:w="177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B0F4155" w14:textId="77777777" w:rsidR="00B22E84" w:rsidRPr="00787DE9" w:rsidRDefault="00B22E84" w:rsidP="00193FF9">
            <w:pPr>
              <w:pStyle w:val="ListParagraph"/>
              <w:spacing w:after="0" w:line="240" w:lineRule="auto"/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900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34A1C58" w14:textId="77777777" w:rsidR="00B22E84" w:rsidRPr="0054443F" w:rsidRDefault="00B22E84" w:rsidP="008E272D">
            <w:pPr>
              <w:spacing w:after="0" w:line="240" w:lineRule="auto"/>
              <w:textAlignment w:val="baseline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</w:p>
        </w:tc>
      </w:tr>
    </w:tbl>
    <w:p w14:paraId="3091968F" w14:textId="6DAF71BE" w:rsidR="3340C01D" w:rsidRDefault="3340C01D"/>
    <w:p w14:paraId="415E0FEF" w14:textId="77777777" w:rsidR="00725DA2" w:rsidRDefault="00725DA2"/>
    <w:sectPr w:rsidR="00725DA2" w:rsidSect="001E510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Yu Gothic"/>
    <w:panose1 w:val="00000000000000000000"/>
    <w:charset w:val="80"/>
    <w:family w:val="roman"/>
    <w:notTrueType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60A12"/>
    <w:multiLevelType w:val="multilevel"/>
    <w:tmpl w:val="ED5A42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5643C5"/>
    <w:multiLevelType w:val="hybridMultilevel"/>
    <w:tmpl w:val="FFFFFFFF"/>
    <w:lvl w:ilvl="0" w:tplc="1D3CFA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9DCD5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B4E87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D4F7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5665D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6FA9A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B947D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4C7C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7D4DA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9B25D2"/>
    <w:multiLevelType w:val="hybridMultilevel"/>
    <w:tmpl w:val="4C049B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B55D77"/>
    <w:multiLevelType w:val="hybridMultilevel"/>
    <w:tmpl w:val="ECEE2D7C"/>
    <w:lvl w:ilvl="0" w:tplc="F2AA00E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82C76C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252A45F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246273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5564740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5E405B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B6C3FF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2FCCEE5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687CE97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52D3946"/>
    <w:multiLevelType w:val="hybridMultilevel"/>
    <w:tmpl w:val="FAB803EE"/>
    <w:lvl w:ilvl="0" w:tplc="F07C733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A9CE90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E1A3DF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AC3E618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207481B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9A5C359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F32C974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742E888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B1A69C1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6407A6E"/>
    <w:multiLevelType w:val="hybridMultilevel"/>
    <w:tmpl w:val="518CEF62"/>
    <w:lvl w:ilvl="0" w:tplc="36F0E1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DC0F1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66252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962C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E6BE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15A52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94E9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EC2A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0070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6B62C33"/>
    <w:multiLevelType w:val="hybridMultilevel"/>
    <w:tmpl w:val="DD92BD18"/>
    <w:lvl w:ilvl="0" w:tplc="F094F4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4C23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75AEF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D8A8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00B9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DD80C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D4CC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C687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736BC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6D51A5"/>
    <w:multiLevelType w:val="hybridMultilevel"/>
    <w:tmpl w:val="E5B4E360"/>
    <w:lvl w:ilvl="0" w:tplc="D7DEEAA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D9A3CF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C838C17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4A4808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966E40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6F32665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A496AFF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F16C57D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09A07DA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0B444EA6"/>
    <w:multiLevelType w:val="hybridMultilevel"/>
    <w:tmpl w:val="FFA0693A"/>
    <w:lvl w:ilvl="0" w:tplc="88FCC93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B61AB3A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B44235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5CBC1CF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BE85D1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36D0279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3D4CEF1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038850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FB28E87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0B63878"/>
    <w:multiLevelType w:val="hybridMultilevel"/>
    <w:tmpl w:val="48542052"/>
    <w:lvl w:ilvl="0" w:tplc="D812C7D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1FEE5A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9E92EED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DF44EC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AFCCBB1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5CD2724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21B0D0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A7EB34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69F438D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1EF40A3"/>
    <w:multiLevelType w:val="hybridMultilevel"/>
    <w:tmpl w:val="DBF28670"/>
    <w:lvl w:ilvl="0" w:tplc="3E6043A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DE20EB3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3A6CBBE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ED72D48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DBAE84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6E22D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A1640BD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4E4AD6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A94447D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2FF62AF"/>
    <w:multiLevelType w:val="hybridMultilevel"/>
    <w:tmpl w:val="49AEE4A2"/>
    <w:lvl w:ilvl="0" w:tplc="C5B06F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DC2C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FFC65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DEA10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3CBC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6604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5C6E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6E70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5D855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2D5CF9"/>
    <w:multiLevelType w:val="hybridMultilevel"/>
    <w:tmpl w:val="33103EA8"/>
    <w:lvl w:ilvl="0" w:tplc="ACAE21D8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plc="A696479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D53A8B16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plc="3210E1A2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plc="8C78417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plc="F6DAA176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plc="D4F8BC08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plc="ED74190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plc="0804E15A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3" w15:restartNumberingAfterBreak="0">
    <w:nsid w:val="139D2105"/>
    <w:multiLevelType w:val="hybridMultilevel"/>
    <w:tmpl w:val="D4A695D8"/>
    <w:lvl w:ilvl="0" w:tplc="EA9AAC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66E16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C2EE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6B865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14B59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898A6E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4258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3E44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D0440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6AA3F0E"/>
    <w:multiLevelType w:val="hybridMultilevel"/>
    <w:tmpl w:val="7AA20C08"/>
    <w:lvl w:ilvl="0" w:tplc="628298E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plc="774AE31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B7E42726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plc="691A7D38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plc="4D9A723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plc="8CECE198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plc="41D85F5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plc="324ACCB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plc="4D2888B2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5" w15:restartNumberingAfterBreak="0">
    <w:nsid w:val="17F12B28"/>
    <w:multiLevelType w:val="hybridMultilevel"/>
    <w:tmpl w:val="C07CF0EC"/>
    <w:lvl w:ilvl="0" w:tplc="2AF6644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D56C117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321CA3B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FA6C9D6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85C66CF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5520112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D0B0A49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F750656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07FA84C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182B5695"/>
    <w:multiLevelType w:val="hybridMultilevel"/>
    <w:tmpl w:val="CFF0AF40"/>
    <w:lvl w:ilvl="0" w:tplc="4C10775C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plc="8C5418F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7CF423E0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plc="A4EA3DD2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plc="2D56970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plc="9C4C99A0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plc="0F127194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plc="B4E09DA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plc="C980E452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7" w15:restartNumberingAfterBreak="0">
    <w:nsid w:val="1C145901"/>
    <w:multiLevelType w:val="hybridMultilevel"/>
    <w:tmpl w:val="65002570"/>
    <w:lvl w:ilvl="0" w:tplc="A7EA6E5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7DA988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09EBF6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635AD51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8DFEF3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D84A391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94F85D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F130547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53846D4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2416273C"/>
    <w:multiLevelType w:val="hybridMultilevel"/>
    <w:tmpl w:val="CC62456A"/>
    <w:lvl w:ilvl="0" w:tplc="E9D42C8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B08B16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EEEFA2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6FE8867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1C96E86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ABB4AD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B39AC5E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0DEA259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58727F4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242C5384"/>
    <w:multiLevelType w:val="hybridMultilevel"/>
    <w:tmpl w:val="4FC6C90E"/>
    <w:lvl w:ilvl="0" w:tplc="B08098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D853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227A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F0DC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A9076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13A9E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7475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24B8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15063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4DF2F1F"/>
    <w:multiLevelType w:val="hybridMultilevel"/>
    <w:tmpl w:val="FFFFFFFF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227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09E77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BE12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A039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1F8AD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B46E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28A1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2E62E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8C15A9"/>
    <w:multiLevelType w:val="hybridMultilevel"/>
    <w:tmpl w:val="7242E448"/>
    <w:lvl w:ilvl="0" w:tplc="EEF6DE9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02439A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11B0E63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A38A93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B8E2379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AF2226D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2CF2B1C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2668B3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5982649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273319C1"/>
    <w:multiLevelType w:val="hybridMultilevel"/>
    <w:tmpl w:val="7374C3EA"/>
    <w:lvl w:ilvl="0" w:tplc="9ACCEE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04C9DE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2318AF3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63F64A0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3004679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33AE21C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EB50E86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4FD620B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741E12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29501A3B"/>
    <w:multiLevelType w:val="hybridMultilevel"/>
    <w:tmpl w:val="16949A48"/>
    <w:lvl w:ilvl="0" w:tplc="90F0CD1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7C62CF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4FEC9E0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D7A42EF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3FF29A6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387EC4E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88DE19E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3A205FB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6460214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2B9A69BA"/>
    <w:multiLevelType w:val="hybridMultilevel"/>
    <w:tmpl w:val="B058B442"/>
    <w:lvl w:ilvl="0" w:tplc="F8B4A7C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plc="2E1EB30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plc="D23CE59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4F2A774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505A112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FE12BE0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96142AD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C7D8265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E25A2E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D2347EA"/>
    <w:multiLevelType w:val="hybridMultilevel"/>
    <w:tmpl w:val="505EA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DC16F0C"/>
    <w:multiLevelType w:val="hybridMultilevel"/>
    <w:tmpl w:val="F2F06C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FA4573D"/>
    <w:multiLevelType w:val="hybridMultilevel"/>
    <w:tmpl w:val="ECA8804E"/>
    <w:lvl w:ilvl="0" w:tplc="7E342AF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CB0CFC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87AAAF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7F478D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148E08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DF80F22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FBCAE7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9E00026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6F5208D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31734DC1"/>
    <w:multiLevelType w:val="hybridMultilevel"/>
    <w:tmpl w:val="397A7DCC"/>
    <w:lvl w:ilvl="0" w:tplc="081C6CB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BA3E517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44E2F5B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2DF460D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6F86D88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5B32E33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DC0CCD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F79A681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43864F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410406E3"/>
    <w:multiLevelType w:val="hybridMultilevel"/>
    <w:tmpl w:val="AC1E9C82"/>
    <w:lvl w:ilvl="0" w:tplc="B8D0AD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0215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AFEC2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C651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4480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1210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7429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86BD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6BC67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351729"/>
    <w:multiLevelType w:val="hybridMultilevel"/>
    <w:tmpl w:val="72B62DEA"/>
    <w:lvl w:ilvl="0" w:tplc="C2D290B6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plc="1EEEE62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B27E4270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plc="15BE61F8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plc="C7360B5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plc="122C8B2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plc="63E843D8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plc="1E96D69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plc="0516939A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1" w15:restartNumberingAfterBreak="0">
    <w:nsid w:val="4E847478"/>
    <w:multiLevelType w:val="hybridMultilevel"/>
    <w:tmpl w:val="C6B8301A"/>
    <w:lvl w:ilvl="0" w:tplc="B8B0C3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FA3F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29849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40B33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F639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504A5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E74E8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98C7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22A7C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EB66489"/>
    <w:multiLevelType w:val="hybridMultilevel"/>
    <w:tmpl w:val="70003A28"/>
    <w:lvl w:ilvl="0" w:tplc="71C8A3B6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plc="0B8685D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5C6064A4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plc="809A2FAE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plc="B470E1E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plc="CF78A926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plc="AFDAD194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plc="BCEEA34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plc="383E2D8C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3" w15:restartNumberingAfterBreak="0">
    <w:nsid w:val="52AA0249"/>
    <w:multiLevelType w:val="hybridMultilevel"/>
    <w:tmpl w:val="A074F33A"/>
    <w:lvl w:ilvl="0" w:tplc="B74EC00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85A4446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9D461F2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D3ACFFD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04AEFED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FB0E70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D0F8524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FC0C1D5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C900BFF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5B6E63E9"/>
    <w:multiLevelType w:val="hybridMultilevel"/>
    <w:tmpl w:val="774AD74C"/>
    <w:lvl w:ilvl="0" w:tplc="FAD45B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4F841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00D1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C837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3E4B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8D827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88430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2418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6B604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F22285"/>
    <w:multiLevelType w:val="hybridMultilevel"/>
    <w:tmpl w:val="E73EB73E"/>
    <w:lvl w:ilvl="0" w:tplc="5566A7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10C0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1DCD0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B4822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F48B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C2045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72A4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A8E2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4D8B1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74C1BE9"/>
    <w:multiLevelType w:val="hybridMultilevel"/>
    <w:tmpl w:val="DF182DF4"/>
    <w:lvl w:ilvl="0" w:tplc="075A667C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plc="3DEE4BB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679E875A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plc="1104302C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plc="7980C31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plc="12C8E2B6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plc="FCCE3750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plc="7F86AD1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plc="1BB2D24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7" w15:restartNumberingAfterBreak="0">
    <w:nsid w:val="698F6D6E"/>
    <w:multiLevelType w:val="hybridMultilevel"/>
    <w:tmpl w:val="D3B2E3CE"/>
    <w:lvl w:ilvl="0" w:tplc="FF38A1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FEC631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424F29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1314595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962CAF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60617B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5588D27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1146A5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2BD865D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6CA4201A"/>
    <w:multiLevelType w:val="hybridMultilevel"/>
    <w:tmpl w:val="675495A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A06EB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1F07F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34E9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8E18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F046D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606D5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5D8F5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5057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1E2510"/>
    <w:multiLevelType w:val="hybridMultilevel"/>
    <w:tmpl w:val="230CC440"/>
    <w:lvl w:ilvl="0" w:tplc="1E0C0318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plc="F4342AF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3252B9AE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plc="F230BC86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plc="E3001FA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plc="2A82190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plc="0AF2294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plc="C0B2F4D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plc="65A2607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0" w15:restartNumberingAfterBreak="0">
    <w:nsid w:val="72284ACE"/>
    <w:multiLevelType w:val="hybridMultilevel"/>
    <w:tmpl w:val="FFFFFFFF"/>
    <w:lvl w:ilvl="0" w:tplc="17C8D6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ADE17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AB042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5C9B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122D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C3885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4E61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B1CB1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1347C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D57CE4"/>
    <w:multiLevelType w:val="hybridMultilevel"/>
    <w:tmpl w:val="3AB6D0B2"/>
    <w:lvl w:ilvl="0" w:tplc="AE3A700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19C394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2A9E7B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509E10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FA6A1B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6FFCA7A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BC98C1A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32D4655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0BBA5E5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781352B8"/>
    <w:multiLevelType w:val="hybridMultilevel"/>
    <w:tmpl w:val="55FAE8B0"/>
    <w:lvl w:ilvl="0" w:tplc="6C7E994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plc="0408E78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447005FE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plc="56A2D502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plc="45124BC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plc="D196E0E6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plc="608E915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plc="32E4BA2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plc="0890D72C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3" w15:restartNumberingAfterBreak="0">
    <w:nsid w:val="78733656"/>
    <w:multiLevelType w:val="hybridMultilevel"/>
    <w:tmpl w:val="913C149A"/>
    <w:lvl w:ilvl="0" w:tplc="2C1C8EB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plc="E338763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69C42050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plc="1D105ECE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plc="5762DE7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plc="1668FD78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plc="7892FC28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plc="1C5A138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plc="A72A76DA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4" w15:restartNumberingAfterBreak="0">
    <w:nsid w:val="79FB6DF4"/>
    <w:multiLevelType w:val="hybridMultilevel"/>
    <w:tmpl w:val="FFFFFFFF"/>
    <w:lvl w:ilvl="0" w:tplc="6F08ED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20E77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61EC2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6A4B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FC0E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1612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D072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97E9D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DE259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B9378C9"/>
    <w:multiLevelType w:val="hybridMultilevel"/>
    <w:tmpl w:val="2AF69190"/>
    <w:lvl w:ilvl="0" w:tplc="E110C90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plc="E95E618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6428E960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plc="88CA0E0E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plc="7A3AA7B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plc="B8A64D0A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plc="E4E82798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plc="6F9E9F8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plc="6652B066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6" w15:restartNumberingAfterBreak="0">
    <w:nsid w:val="7D4058A8"/>
    <w:multiLevelType w:val="hybridMultilevel"/>
    <w:tmpl w:val="DBBC4EF2"/>
    <w:lvl w:ilvl="0" w:tplc="C0AE459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plc="2E62AD2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plc="591AB62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9A040EA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563472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E1868AF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619AEAB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7C0C354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2D3E2E1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5"/>
  </w:num>
  <w:num w:numId="2">
    <w:abstractNumId w:val="34"/>
  </w:num>
  <w:num w:numId="3">
    <w:abstractNumId w:val="19"/>
  </w:num>
  <w:num w:numId="4">
    <w:abstractNumId w:val="38"/>
  </w:num>
  <w:num w:numId="5">
    <w:abstractNumId w:val="13"/>
  </w:num>
  <w:num w:numId="6">
    <w:abstractNumId w:val="5"/>
  </w:num>
  <w:num w:numId="7">
    <w:abstractNumId w:val="6"/>
  </w:num>
  <w:num w:numId="8">
    <w:abstractNumId w:val="11"/>
  </w:num>
  <w:num w:numId="9">
    <w:abstractNumId w:val="0"/>
  </w:num>
  <w:num w:numId="10">
    <w:abstractNumId w:val="29"/>
  </w:num>
  <w:num w:numId="11">
    <w:abstractNumId w:val="31"/>
  </w:num>
  <w:num w:numId="12">
    <w:abstractNumId w:val="3"/>
  </w:num>
  <w:num w:numId="13">
    <w:abstractNumId w:val="41"/>
  </w:num>
  <w:num w:numId="14">
    <w:abstractNumId w:val="15"/>
  </w:num>
  <w:num w:numId="15">
    <w:abstractNumId w:val="14"/>
  </w:num>
  <w:num w:numId="16">
    <w:abstractNumId w:val="46"/>
  </w:num>
  <w:num w:numId="17">
    <w:abstractNumId w:val="16"/>
  </w:num>
  <w:num w:numId="18">
    <w:abstractNumId w:val="24"/>
  </w:num>
  <w:num w:numId="19">
    <w:abstractNumId w:val="8"/>
  </w:num>
  <w:num w:numId="20">
    <w:abstractNumId w:val="39"/>
  </w:num>
  <w:num w:numId="21">
    <w:abstractNumId w:val="22"/>
  </w:num>
  <w:num w:numId="22">
    <w:abstractNumId w:val="43"/>
  </w:num>
  <w:num w:numId="23">
    <w:abstractNumId w:val="21"/>
  </w:num>
  <w:num w:numId="24">
    <w:abstractNumId w:val="4"/>
  </w:num>
  <w:num w:numId="25">
    <w:abstractNumId w:val="23"/>
  </w:num>
  <w:num w:numId="26">
    <w:abstractNumId w:val="10"/>
  </w:num>
  <w:num w:numId="27">
    <w:abstractNumId w:val="7"/>
  </w:num>
  <w:num w:numId="28">
    <w:abstractNumId w:val="36"/>
  </w:num>
  <w:num w:numId="29">
    <w:abstractNumId w:val="33"/>
  </w:num>
  <w:num w:numId="30">
    <w:abstractNumId w:val="45"/>
  </w:num>
  <w:num w:numId="31">
    <w:abstractNumId w:val="37"/>
  </w:num>
  <w:num w:numId="32">
    <w:abstractNumId w:val="32"/>
  </w:num>
  <w:num w:numId="33">
    <w:abstractNumId w:val="27"/>
  </w:num>
  <w:num w:numId="34">
    <w:abstractNumId w:val="12"/>
  </w:num>
  <w:num w:numId="35">
    <w:abstractNumId w:val="17"/>
  </w:num>
  <w:num w:numId="36">
    <w:abstractNumId w:val="30"/>
  </w:num>
  <w:num w:numId="37">
    <w:abstractNumId w:val="28"/>
  </w:num>
  <w:num w:numId="38">
    <w:abstractNumId w:val="42"/>
  </w:num>
  <w:num w:numId="39">
    <w:abstractNumId w:val="18"/>
  </w:num>
  <w:num w:numId="40">
    <w:abstractNumId w:val="9"/>
  </w:num>
  <w:num w:numId="41">
    <w:abstractNumId w:val="20"/>
  </w:num>
  <w:num w:numId="42">
    <w:abstractNumId w:val="40"/>
  </w:num>
  <w:num w:numId="43">
    <w:abstractNumId w:val="44"/>
  </w:num>
  <w:num w:numId="44">
    <w:abstractNumId w:val="1"/>
  </w:num>
  <w:num w:numId="45">
    <w:abstractNumId w:val="26"/>
  </w:num>
  <w:num w:numId="46">
    <w:abstractNumId w:val="25"/>
  </w:num>
  <w:num w:numId="4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NLQwBGIjA3NjEyUdpeDU4uLM/DyQAsNaAPW0XwUsAAAA"/>
  </w:docVars>
  <w:rsids>
    <w:rsidRoot w:val="000B3EF0"/>
    <w:rsid w:val="00000B0B"/>
    <w:rsid w:val="00030068"/>
    <w:rsid w:val="0003398F"/>
    <w:rsid w:val="00044AD2"/>
    <w:rsid w:val="00052533"/>
    <w:rsid w:val="0007196D"/>
    <w:rsid w:val="0009337E"/>
    <w:rsid w:val="000A7BC9"/>
    <w:rsid w:val="000B3EF0"/>
    <w:rsid w:val="000C231C"/>
    <w:rsid w:val="000D0A67"/>
    <w:rsid w:val="000F7BA9"/>
    <w:rsid w:val="00103A71"/>
    <w:rsid w:val="00111AB5"/>
    <w:rsid w:val="001262FE"/>
    <w:rsid w:val="00126B86"/>
    <w:rsid w:val="00161521"/>
    <w:rsid w:val="00163F54"/>
    <w:rsid w:val="00164B22"/>
    <w:rsid w:val="00165E20"/>
    <w:rsid w:val="0018778A"/>
    <w:rsid w:val="00193FF9"/>
    <w:rsid w:val="00194DBB"/>
    <w:rsid w:val="00195E91"/>
    <w:rsid w:val="0019669D"/>
    <w:rsid w:val="001E5100"/>
    <w:rsid w:val="001F098D"/>
    <w:rsid w:val="00203D4C"/>
    <w:rsid w:val="0020403C"/>
    <w:rsid w:val="002145D5"/>
    <w:rsid w:val="00230DE1"/>
    <w:rsid w:val="00232EBB"/>
    <w:rsid w:val="002471FF"/>
    <w:rsid w:val="00257847"/>
    <w:rsid w:val="00281301"/>
    <w:rsid w:val="002A1D1A"/>
    <w:rsid w:val="002A6DBB"/>
    <w:rsid w:val="002F5E93"/>
    <w:rsid w:val="002F77FB"/>
    <w:rsid w:val="00305606"/>
    <w:rsid w:val="00343BFA"/>
    <w:rsid w:val="00344B74"/>
    <w:rsid w:val="00376A98"/>
    <w:rsid w:val="00380798"/>
    <w:rsid w:val="00384319"/>
    <w:rsid w:val="003866D2"/>
    <w:rsid w:val="003C0F02"/>
    <w:rsid w:val="003E4271"/>
    <w:rsid w:val="00457754"/>
    <w:rsid w:val="004829AF"/>
    <w:rsid w:val="004891FD"/>
    <w:rsid w:val="004A01C0"/>
    <w:rsid w:val="004B2456"/>
    <w:rsid w:val="004D4788"/>
    <w:rsid w:val="004D6D18"/>
    <w:rsid w:val="0051154A"/>
    <w:rsid w:val="0051713B"/>
    <w:rsid w:val="0054443F"/>
    <w:rsid w:val="0057168E"/>
    <w:rsid w:val="005905A0"/>
    <w:rsid w:val="005A0C4D"/>
    <w:rsid w:val="005A7F35"/>
    <w:rsid w:val="005C2EEB"/>
    <w:rsid w:val="005D5FA3"/>
    <w:rsid w:val="00600E10"/>
    <w:rsid w:val="0067250D"/>
    <w:rsid w:val="00699C0A"/>
    <w:rsid w:val="006B059B"/>
    <w:rsid w:val="00700B1B"/>
    <w:rsid w:val="00725DA2"/>
    <w:rsid w:val="00733457"/>
    <w:rsid w:val="00757F4A"/>
    <w:rsid w:val="00787DE9"/>
    <w:rsid w:val="007B7FAF"/>
    <w:rsid w:val="007D2F7B"/>
    <w:rsid w:val="007E2206"/>
    <w:rsid w:val="00805D6B"/>
    <w:rsid w:val="008150FA"/>
    <w:rsid w:val="00856859"/>
    <w:rsid w:val="00876310"/>
    <w:rsid w:val="008D449D"/>
    <w:rsid w:val="008E272D"/>
    <w:rsid w:val="009234CD"/>
    <w:rsid w:val="00941613"/>
    <w:rsid w:val="009416A9"/>
    <w:rsid w:val="00961773"/>
    <w:rsid w:val="00962E5E"/>
    <w:rsid w:val="00967462"/>
    <w:rsid w:val="00973D75"/>
    <w:rsid w:val="009A0D61"/>
    <w:rsid w:val="009C3A0F"/>
    <w:rsid w:val="009D5DE5"/>
    <w:rsid w:val="009F118C"/>
    <w:rsid w:val="00A42983"/>
    <w:rsid w:val="00A4763C"/>
    <w:rsid w:val="00A5244E"/>
    <w:rsid w:val="00A5793D"/>
    <w:rsid w:val="00AA311E"/>
    <w:rsid w:val="00AC0314"/>
    <w:rsid w:val="00B22E84"/>
    <w:rsid w:val="00B3055F"/>
    <w:rsid w:val="00B422F6"/>
    <w:rsid w:val="00B43A85"/>
    <w:rsid w:val="00B57B66"/>
    <w:rsid w:val="00B703C1"/>
    <w:rsid w:val="00B84455"/>
    <w:rsid w:val="00B911D4"/>
    <w:rsid w:val="00BD41A8"/>
    <w:rsid w:val="00BE484B"/>
    <w:rsid w:val="00BF4879"/>
    <w:rsid w:val="00C27311"/>
    <w:rsid w:val="00C3764A"/>
    <w:rsid w:val="00C4089B"/>
    <w:rsid w:val="00C569F5"/>
    <w:rsid w:val="00C66942"/>
    <w:rsid w:val="00C80EB6"/>
    <w:rsid w:val="00C85F67"/>
    <w:rsid w:val="00CB668E"/>
    <w:rsid w:val="00CD26EF"/>
    <w:rsid w:val="00CF2ABB"/>
    <w:rsid w:val="00D47C88"/>
    <w:rsid w:val="00DA6456"/>
    <w:rsid w:val="00DD78CB"/>
    <w:rsid w:val="00DF5F7E"/>
    <w:rsid w:val="00E12EFF"/>
    <w:rsid w:val="00E50DA4"/>
    <w:rsid w:val="00E51F11"/>
    <w:rsid w:val="00E70D1B"/>
    <w:rsid w:val="00E801EF"/>
    <w:rsid w:val="00ED3D23"/>
    <w:rsid w:val="00ED5235"/>
    <w:rsid w:val="00ED5D36"/>
    <w:rsid w:val="00F20540"/>
    <w:rsid w:val="00F292CD"/>
    <w:rsid w:val="00F85198"/>
    <w:rsid w:val="00FA0640"/>
    <w:rsid w:val="00FF336C"/>
    <w:rsid w:val="010996FB"/>
    <w:rsid w:val="01199DBC"/>
    <w:rsid w:val="0163B983"/>
    <w:rsid w:val="018AF74D"/>
    <w:rsid w:val="0191FD5A"/>
    <w:rsid w:val="01A4008A"/>
    <w:rsid w:val="01D33EDD"/>
    <w:rsid w:val="02C128B8"/>
    <w:rsid w:val="02C53EB6"/>
    <w:rsid w:val="0341FFCD"/>
    <w:rsid w:val="03C836EE"/>
    <w:rsid w:val="03D6F470"/>
    <w:rsid w:val="040AD719"/>
    <w:rsid w:val="042F16B7"/>
    <w:rsid w:val="042F6C3B"/>
    <w:rsid w:val="0477F98E"/>
    <w:rsid w:val="047D3C18"/>
    <w:rsid w:val="0499C2BE"/>
    <w:rsid w:val="049D2296"/>
    <w:rsid w:val="04A589C9"/>
    <w:rsid w:val="052B3EA6"/>
    <w:rsid w:val="053EC9E4"/>
    <w:rsid w:val="05416441"/>
    <w:rsid w:val="057E5D60"/>
    <w:rsid w:val="0586017D"/>
    <w:rsid w:val="06045DB7"/>
    <w:rsid w:val="060FBE89"/>
    <w:rsid w:val="06220840"/>
    <w:rsid w:val="067E8091"/>
    <w:rsid w:val="068CD3C6"/>
    <w:rsid w:val="07660C16"/>
    <w:rsid w:val="076FC346"/>
    <w:rsid w:val="0779E927"/>
    <w:rsid w:val="07913CCB"/>
    <w:rsid w:val="07BD712F"/>
    <w:rsid w:val="07C7535A"/>
    <w:rsid w:val="08517E60"/>
    <w:rsid w:val="085E2461"/>
    <w:rsid w:val="09523D3E"/>
    <w:rsid w:val="09A2622E"/>
    <w:rsid w:val="09F75A3F"/>
    <w:rsid w:val="0A362E9D"/>
    <w:rsid w:val="0A8435C9"/>
    <w:rsid w:val="0AA1F5D7"/>
    <w:rsid w:val="0AB1C362"/>
    <w:rsid w:val="0ABAD4A2"/>
    <w:rsid w:val="0AE67BBD"/>
    <w:rsid w:val="0B08C77C"/>
    <w:rsid w:val="0B67D5E5"/>
    <w:rsid w:val="0B85FD38"/>
    <w:rsid w:val="0BD6F29F"/>
    <w:rsid w:val="0C1BDC3C"/>
    <w:rsid w:val="0C2D7C86"/>
    <w:rsid w:val="0C6BF99E"/>
    <w:rsid w:val="0C74C135"/>
    <w:rsid w:val="0D394597"/>
    <w:rsid w:val="0DA4F2AF"/>
    <w:rsid w:val="0DFFF767"/>
    <w:rsid w:val="0E5243EB"/>
    <w:rsid w:val="0F0764F0"/>
    <w:rsid w:val="0F77D4C1"/>
    <w:rsid w:val="0FD7CB40"/>
    <w:rsid w:val="0FEB5531"/>
    <w:rsid w:val="11063DE4"/>
    <w:rsid w:val="1143493E"/>
    <w:rsid w:val="1143C60F"/>
    <w:rsid w:val="115A5E1A"/>
    <w:rsid w:val="11A67CA6"/>
    <w:rsid w:val="11C7B66E"/>
    <w:rsid w:val="1228A7CE"/>
    <w:rsid w:val="12DD18F2"/>
    <w:rsid w:val="139F52D6"/>
    <w:rsid w:val="13A6F079"/>
    <w:rsid w:val="13DEA384"/>
    <w:rsid w:val="13E68B26"/>
    <w:rsid w:val="143123CF"/>
    <w:rsid w:val="1449F417"/>
    <w:rsid w:val="1533A07C"/>
    <w:rsid w:val="157DD4E5"/>
    <w:rsid w:val="158EF0FC"/>
    <w:rsid w:val="16C02809"/>
    <w:rsid w:val="16E8A078"/>
    <w:rsid w:val="16ED0B32"/>
    <w:rsid w:val="17964886"/>
    <w:rsid w:val="18173CBB"/>
    <w:rsid w:val="185969DF"/>
    <w:rsid w:val="189D138A"/>
    <w:rsid w:val="191B3B63"/>
    <w:rsid w:val="19783726"/>
    <w:rsid w:val="19A1F287"/>
    <w:rsid w:val="19A71F80"/>
    <w:rsid w:val="1A6B3ADA"/>
    <w:rsid w:val="1AB0E932"/>
    <w:rsid w:val="1AD5EC41"/>
    <w:rsid w:val="1AD84239"/>
    <w:rsid w:val="1BCA5144"/>
    <w:rsid w:val="1BD89B2B"/>
    <w:rsid w:val="1C7C7D55"/>
    <w:rsid w:val="1C7E1E36"/>
    <w:rsid w:val="1CA1305E"/>
    <w:rsid w:val="1CAEB568"/>
    <w:rsid w:val="1CCACF54"/>
    <w:rsid w:val="1CEE4C12"/>
    <w:rsid w:val="1DC89FB9"/>
    <w:rsid w:val="1DEF3A32"/>
    <w:rsid w:val="1E0F90D4"/>
    <w:rsid w:val="1E3A6D2F"/>
    <w:rsid w:val="1E9605F5"/>
    <w:rsid w:val="1EB41E96"/>
    <w:rsid w:val="1EC021D8"/>
    <w:rsid w:val="1EF6F4F7"/>
    <w:rsid w:val="1F8E0B63"/>
    <w:rsid w:val="1FAF562A"/>
    <w:rsid w:val="1FC0D931"/>
    <w:rsid w:val="200888EB"/>
    <w:rsid w:val="2050063E"/>
    <w:rsid w:val="20672227"/>
    <w:rsid w:val="206BD7B7"/>
    <w:rsid w:val="20FA3D87"/>
    <w:rsid w:val="2146246C"/>
    <w:rsid w:val="21A4A584"/>
    <w:rsid w:val="21BA70A2"/>
    <w:rsid w:val="22167875"/>
    <w:rsid w:val="221F39F5"/>
    <w:rsid w:val="22370E4E"/>
    <w:rsid w:val="22537658"/>
    <w:rsid w:val="226E33B2"/>
    <w:rsid w:val="22737E3E"/>
    <w:rsid w:val="22983EB9"/>
    <w:rsid w:val="22C7F7EF"/>
    <w:rsid w:val="23035CB6"/>
    <w:rsid w:val="2373E9AC"/>
    <w:rsid w:val="240B1148"/>
    <w:rsid w:val="2411D887"/>
    <w:rsid w:val="247ED4CA"/>
    <w:rsid w:val="2490BF3E"/>
    <w:rsid w:val="2532984C"/>
    <w:rsid w:val="255280B5"/>
    <w:rsid w:val="25908FE5"/>
    <w:rsid w:val="25E54872"/>
    <w:rsid w:val="2645FF3E"/>
    <w:rsid w:val="2665DDBD"/>
    <w:rsid w:val="266E3293"/>
    <w:rsid w:val="2690F192"/>
    <w:rsid w:val="269EAE32"/>
    <w:rsid w:val="26A800FF"/>
    <w:rsid w:val="278F5942"/>
    <w:rsid w:val="2792CDF3"/>
    <w:rsid w:val="28127CF4"/>
    <w:rsid w:val="285527A4"/>
    <w:rsid w:val="2867143E"/>
    <w:rsid w:val="289D0765"/>
    <w:rsid w:val="28C83E7F"/>
    <w:rsid w:val="28EC0065"/>
    <w:rsid w:val="28EE1868"/>
    <w:rsid w:val="290DDA40"/>
    <w:rsid w:val="2995A56B"/>
    <w:rsid w:val="29966412"/>
    <w:rsid w:val="29A62B74"/>
    <w:rsid w:val="29CB9474"/>
    <w:rsid w:val="29CFA28D"/>
    <w:rsid w:val="29D9E285"/>
    <w:rsid w:val="2A068B0C"/>
    <w:rsid w:val="2A0D6944"/>
    <w:rsid w:val="2A240846"/>
    <w:rsid w:val="2A95C6E4"/>
    <w:rsid w:val="2AD7E4F7"/>
    <w:rsid w:val="2B2719AE"/>
    <w:rsid w:val="2B4B99A9"/>
    <w:rsid w:val="2B5ED150"/>
    <w:rsid w:val="2B700C27"/>
    <w:rsid w:val="2B76B525"/>
    <w:rsid w:val="2BAA4ACD"/>
    <w:rsid w:val="2BC86F07"/>
    <w:rsid w:val="2BE8C88D"/>
    <w:rsid w:val="2BEF3FCA"/>
    <w:rsid w:val="2C2381EE"/>
    <w:rsid w:val="2C9BE313"/>
    <w:rsid w:val="2D1F83AE"/>
    <w:rsid w:val="2D85B6B5"/>
    <w:rsid w:val="2D91B309"/>
    <w:rsid w:val="2DBD4A7A"/>
    <w:rsid w:val="2E434549"/>
    <w:rsid w:val="2E4C8A95"/>
    <w:rsid w:val="2E5C52D8"/>
    <w:rsid w:val="2E615B96"/>
    <w:rsid w:val="2E75A16A"/>
    <w:rsid w:val="2E8175D8"/>
    <w:rsid w:val="2EF98014"/>
    <w:rsid w:val="2FC33325"/>
    <w:rsid w:val="2FC41EE0"/>
    <w:rsid w:val="2FCC298D"/>
    <w:rsid w:val="2FEF5032"/>
    <w:rsid w:val="304998AB"/>
    <w:rsid w:val="30774007"/>
    <w:rsid w:val="30838DA3"/>
    <w:rsid w:val="30EECEA5"/>
    <w:rsid w:val="30FA84DF"/>
    <w:rsid w:val="31217A02"/>
    <w:rsid w:val="31E22D1B"/>
    <w:rsid w:val="31F273F3"/>
    <w:rsid w:val="3293F9C6"/>
    <w:rsid w:val="32A58DCF"/>
    <w:rsid w:val="32F23FD7"/>
    <w:rsid w:val="32FAA32D"/>
    <w:rsid w:val="3340C01D"/>
    <w:rsid w:val="33414501"/>
    <w:rsid w:val="335FF8BA"/>
    <w:rsid w:val="33FB8F60"/>
    <w:rsid w:val="343D55EB"/>
    <w:rsid w:val="3455A667"/>
    <w:rsid w:val="345E5465"/>
    <w:rsid w:val="351022B4"/>
    <w:rsid w:val="351E1D67"/>
    <w:rsid w:val="3538418D"/>
    <w:rsid w:val="353B1FFD"/>
    <w:rsid w:val="356E6EBE"/>
    <w:rsid w:val="357A3BDB"/>
    <w:rsid w:val="35DCA9A1"/>
    <w:rsid w:val="36060173"/>
    <w:rsid w:val="3695E978"/>
    <w:rsid w:val="36D9D7E2"/>
    <w:rsid w:val="36DF381F"/>
    <w:rsid w:val="36F8B423"/>
    <w:rsid w:val="371446F8"/>
    <w:rsid w:val="37664DA4"/>
    <w:rsid w:val="377F7B09"/>
    <w:rsid w:val="378797C8"/>
    <w:rsid w:val="37AADE6C"/>
    <w:rsid w:val="38034700"/>
    <w:rsid w:val="38339F5C"/>
    <w:rsid w:val="38615DB6"/>
    <w:rsid w:val="39836195"/>
    <w:rsid w:val="3990771A"/>
    <w:rsid w:val="39E57FD2"/>
    <w:rsid w:val="39F4D596"/>
    <w:rsid w:val="3A343B23"/>
    <w:rsid w:val="3B490BB7"/>
    <w:rsid w:val="3B5394AA"/>
    <w:rsid w:val="3B556AC4"/>
    <w:rsid w:val="3B682F06"/>
    <w:rsid w:val="3B6DD16D"/>
    <w:rsid w:val="3C1BCB19"/>
    <w:rsid w:val="3C6C0834"/>
    <w:rsid w:val="3CAD1861"/>
    <w:rsid w:val="3CC6354F"/>
    <w:rsid w:val="3D25AAA5"/>
    <w:rsid w:val="3D7F041B"/>
    <w:rsid w:val="3DA1B9F4"/>
    <w:rsid w:val="3DBA83CF"/>
    <w:rsid w:val="3DBAA402"/>
    <w:rsid w:val="3DBF1E6C"/>
    <w:rsid w:val="3DF34826"/>
    <w:rsid w:val="3DFCA950"/>
    <w:rsid w:val="3E3FDE5B"/>
    <w:rsid w:val="3EC6DF28"/>
    <w:rsid w:val="3EE39288"/>
    <w:rsid w:val="3F5E2AE2"/>
    <w:rsid w:val="3F701261"/>
    <w:rsid w:val="3F84E821"/>
    <w:rsid w:val="3FA9A501"/>
    <w:rsid w:val="401AD738"/>
    <w:rsid w:val="402E5E80"/>
    <w:rsid w:val="403EC741"/>
    <w:rsid w:val="406B2CF4"/>
    <w:rsid w:val="408ECD89"/>
    <w:rsid w:val="4097288F"/>
    <w:rsid w:val="4099F2E5"/>
    <w:rsid w:val="40C5B7FD"/>
    <w:rsid w:val="41331B58"/>
    <w:rsid w:val="414DE550"/>
    <w:rsid w:val="41B37F75"/>
    <w:rsid w:val="42252D48"/>
    <w:rsid w:val="42D222B5"/>
    <w:rsid w:val="42E1A755"/>
    <w:rsid w:val="438BFBC6"/>
    <w:rsid w:val="43DE6A59"/>
    <w:rsid w:val="4566406D"/>
    <w:rsid w:val="4587497A"/>
    <w:rsid w:val="461A4E23"/>
    <w:rsid w:val="4623ECA8"/>
    <w:rsid w:val="46A2FC3A"/>
    <w:rsid w:val="46C9BE1E"/>
    <w:rsid w:val="47022AD0"/>
    <w:rsid w:val="4711328B"/>
    <w:rsid w:val="4753FAED"/>
    <w:rsid w:val="4761018A"/>
    <w:rsid w:val="47B653A9"/>
    <w:rsid w:val="47C69C2F"/>
    <w:rsid w:val="47D0CA0E"/>
    <w:rsid w:val="483CF5E6"/>
    <w:rsid w:val="490A2E26"/>
    <w:rsid w:val="4968D099"/>
    <w:rsid w:val="496CF868"/>
    <w:rsid w:val="497ACBC3"/>
    <w:rsid w:val="49EBD89C"/>
    <w:rsid w:val="4A147E9D"/>
    <w:rsid w:val="4A1DF15C"/>
    <w:rsid w:val="4A462E67"/>
    <w:rsid w:val="4A9FA81E"/>
    <w:rsid w:val="4ABA2295"/>
    <w:rsid w:val="4AFD53F0"/>
    <w:rsid w:val="4B915AE4"/>
    <w:rsid w:val="4CEC605A"/>
    <w:rsid w:val="4CEFD11C"/>
    <w:rsid w:val="4E3CEF04"/>
    <w:rsid w:val="4ED76DAF"/>
    <w:rsid w:val="4EF220EC"/>
    <w:rsid w:val="4EF23E48"/>
    <w:rsid w:val="4F2BDF7A"/>
    <w:rsid w:val="4F309E0B"/>
    <w:rsid w:val="4F461860"/>
    <w:rsid w:val="4F6FBCB7"/>
    <w:rsid w:val="4F8BE1AE"/>
    <w:rsid w:val="5051B8AC"/>
    <w:rsid w:val="50E98B6E"/>
    <w:rsid w:val="51213804"/>
    <w:rsid w:val="5195FCC6"/>
    <w:rsid w:val="519735CB"/>
    <w:rsid w:val="51BD2B5D"/>
    <w:rsid w:val="5240E5DE"/>
    <w:rsid w:val="52604D94"/>
    <w:rsid w:val="5297B137"/>
    <w:rsid w:val="52DF641C"/>
    <w:rsid w:val="5331F619"/>
    <w:rsid w:val="53455DE5"/>
    <w:rsid w:val="534D3745"/>
    <w:rsid w:val="537F5B71"/>
    <w:rsid w:val="53BBDC63"/>
    <w:rsid w:val="53F54D46"/>
    <w:rsid w:val="5428B7E8"/>
    <w:rsid w:val="5434B31F"/>
    <w:rsid w:val="544B3DD6"/>
    <w:rsid w:val="544B541E"/>
    <w:rsid w:val="54AF51BA"/>
    <w:rsid w:val="554CC9C3"/>
    <w:rsid w:val="5587C81D"/>
    <w:rsid w:val="5590A21B"/>
    <w:rsid w:val="5624E5B6"/>
    <w:rsid w:val="5629638F"/>
    <w:rsid w:val="5717DD27"/>
    <w:rsid w:val="5738CFD3"/>
    <w:rsid w:val="57A28181"/>
    <w:rsid w:val="57BAC4F4"/>
    <w:rsid w:val="57E77C73"/>
    <w:rsid w:val="582AC07B"/>
    <w:rsid w:val="586D28B0"/>
    <w:rsid w:val="58756430"/>
    <w:rsid w:val="587D42C4"/>
    <w:rsid w:val="58AF6CC6"/>
    <w:rsid w:val="58E2A1A5"/>
    <w:rsid w:val="590655DA"/>
    <w:rsid w:val="59A8C74D"/>
    <w:rsid w:val="59B36531"/>
    <w:rsid w:val="59B786D5"/>
    <w:rsid w:val="59CAF928"/>
    <w:rsid w:val="5AA8DA8D"/>
    <w:rsid w:val="5BBEA41C"/>
    <w:rsid w:val="5BC82B3F"/>
    <w:rsid w:val="5BE81326"/>
    <w:rsid w:val="5C146B76"/>
    <w:rsid w:val="5CADD491"/>
    <w:rsid w:val="5CB05A1F"/>
    <w:rsid w:val="5CEEC549"/>
    <w:rsid w:val="5D29DB5D"/>
    <w:rsid w:val="5D5400DE"/>
    <w:rsid w:val="5D5A749C"/>
    <w:rsid w:val="5DE18398"/>
    <w:rsid w:val="5EB58791"/>
    <w:rsid w:val="5EC19DE6"/>
    <w:rsid w:val="5EFC66FD"/>
    <w:rsid w:val="5F398DB2"/>
    <w:rsid w:val="5F857047"/>
    <w:rsid w:val="5FAA6D87"/>
    <w:rsid w:val="5FE31C5F"/>
    <w:rsid w:val="5FE9FD4B"/>
    <w:rsid w:val="60FBDA1E"/>
    <w:rsid w:val="613DB516"/>
    <w:rsid w:val="61472ECE"/>
    <w:rsid w:val="6147D493"/>
    <w:rsid w:val="61CDA18F"/>
    <w:rsid w:val="61EDB00A"/>
    <w:rsid w:val="6221D9CC"/>
    <w:rsid w:val="626BE74B"/>
    <w:rsid w:val="62AF29A2"/>
    <w:rsid w:val="62C05308"/>
    <w:rsid w:val="62D7549D"/>
    <w:rsid w:val="634C1861"/>
    <w:rsid w:val="63719381"/>
    <w:rsid w:val="638C5A7D"/>
    <w:rsid w:val="63A1EF22"/>
    <w:rsid w:val="63F9DCCC"/>
    <w:rsid w:val="64031EE6"/>
    <w:rsid w:val="64284B4A"/>
    <w:rsid w:val="6472EB45"/>
    <w:rsid w:val="65111B71"/>
    <w:rsid w:val="6593FAB0"/>
    <w:rsid w:val="65E3BEF5"/>
    <w:rsid w:val="65E77F98"/>
    <w:rsid w:val="662121EC"/>
    <w:rsid w:val="6704941B"/>
    <w:rsid w:val="672B3630"/>
    <w:rsid w:val="676D2833"/>
    <w:rsid w:val="67C33827"/>
    <w:rsid w:val="67F222C9"/>
    <w:rsid w:val="67F733C3"/>
    <w:rsid w:val="684E3661"/>
    <w:rsid w:val="689C44C4"/>
    <w:rsid w:val="69DF0B76"/>
    <w:rsid w:val="6A855E0F"/>
    <w:rsid w:val="6AD9F583"/>
    <w:rsid w:val="6AF9BE8F"/>
    <w:rsid w:val="6B87ED27"/>
    <w:rsid w:val="6BB4ACF3"/>
    <w:rsid w:val="6BF237E7"/>
    <w:rsid w:val="6C050EA8"/>
    <w:rsid w:val="6C15B114"/>
    <w:rsid w:val="6C3B4A9C"/>
    <w:rsid w:val="6C53BEC0"/>
    <w:rsid w:val="6C5CDBA5"/>
    <w:rsid w:val="6CD22827"/>
    <w:rsid w:val="6D5DA8E3"/>
    <w:rsid w:val="6DA6472B"/>
    <w:rsid w:val="6DAB3B5B"/>
    <w:rsid w:val="6DABA192"/>
    <w:rsid w:val="6DDC39A5"/>
    <w:rsid w:val="6DF3581E"/>
    <w:rsid w:val="6E2E8CC3"/>
    <w:rsid w:val="6E340AA7"/>
    <w:rsid w:val="6E4D21FC"/>
    <w:rsid w:val="6EA76D30"/>
    <w:rsid w:val="6EB02672"/>
    <w:rsid w:val="6ED81B98"/>
    <w:rsid w:val="6F0A8EB2"/>
    <w:rsid w:val="6F0CE2DB"/>
    <w:rsid w:val="6F13BBD6"/>
    <w:rsid w:val="6F68D074"/>
    <w:rsid w:val="6F7DB7B6"/>
    <w:rsid w:val="6FC81FDE"/>
    <w:rsid w:val="7008FB36"/>
    <w:rsid w:val="70303300"/>
    <w:rsid w:val="70959287"/>
    <w:rsid w:val="70BED1C1"/>
    <w:rsid w:val="70BF96BD"/>
    <w:rsid w:val="70E56298"/>
    <w:rsid w:val="70ED221D"/>
    <w:rsid w:val="715A416B"/>
    <w:rsid w:val="717FDB30"/>
    <w:rsid w:val="71ADB541"/>
    <w:rsid w:val="71D6414D"/>
    <w:rsid w:val="722ABA5B"/>
    <w:rsid w:val="730EB448"/>
    <w:rsid w:val="73311673"/>
    <w:rsid w:val="7388C8B6"/>
    <w:rsid w:val="73CD20D0"/>
    <w:rsid w:val="746A0BDA"/>
    <w:rsid w:val="74F6C0C3"/>
    <w:rsid w:val="7511717C"/>
    <w:rsid w:val="7531BFAF"/>
    <w:rsid w:val="75509BC9"/>
    <w:rsid w:val="7576DB76"/>
    <w:rsid w:val="75E106A1"/>
    <w:rsid w:val="767B5D27"/>
    <w:rsid w:val="76FF34D0"/>
    <w:rsid w:val="7738B77C"/>
    <w:rsid w:val="775B71AD"/>
    <w:rsid w:val="77855861"/>
    <w:rsid w:val="779968A7"/>
    <w:rsid w:val="77B6608D"/>
    <w:rsid w:val="77C84B03"/>
    <w:rsid w:val="77EDCE9C"/>
    <w:rsid w:val="780E20B3"/>
    <w:rsid w:val="7815A353"/>
    <w:rsid w:val="782BB3CD"/>
    <w:rsid w:val="78A4ECB4"/>
    <w:rsid w:val="78CFBED0"/>
    <w:rsid w:val="7904353B"/>
    <w:rsid w:val="79173F24"/>
    <w:rsid w:val="7935863A"/>
    <w:rsid w:val="793C6CDC"/>
    <w:rsid w:val="794A63DD"/>
    <w:rsid w:val="79814BA5"/>
    <w:rsid w:val="7A0F997E"/>
    <w:rsid w:val="7A83E456"/>
    <w:rsid w:val="7ACD5E0D"/>
    <w:rsid w:val="7ADBCBC5"/>
    <w:rsid w:val="7ADDB376"/>
    <w:rsid w:val="7AEC08F4"/>
    <w:rsid w:val="7AEF8913"/>
    <w:rsid w:val="7B592C37"/>
    <w:rsid w:val="7B89F9D6"/>
    <w:rsid w:val="7BE3C318"/>
    <w:rsid w:val="7C3314B9"/>
    <w:rsid w:val="7CD56163"/>
    <w:rsid w:val="7CE3CF1B"/>
    <w:rsid w:val="7D71AA24"/>
    <w:rsid w:val="7D96DA65"/>
    <w:rsid w:val="7D997B6E"/>
    <w:rsid w:val="7DA1000B"/>
    <w:rsid w:val="7DAE5E13"/>
    <w:rsid w:val="7DDCF55E"/>
    <w:rsid w:val="7E212111"/>
    <w:rsid w:val="7E344F74"/>
    <w:rsid w:val="7ED0F74F"/>
    <w:rsid w:val="7F3F319C"/>
    <w:rsid w:val="7F86EEE3"/>
    <w:rsid w:val="7F8CA8FC"/>
    <w:rsid w:val="7FC040A4"/>
    <w:rsid w:val="7FC07F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816581"/>
  <w15:chartTrackingRefBased/>
  <w15:docId w15:val="{33C80D8C-40C6-49DD-92F0-AA018552F2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0B3E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0B3EF0"/>
  </w:style>
  <w:style w:type="character" w:customStyle="1" w:styleId="eop">
    <w:name w:val="eop"/>
    <w:basedOn w:val="DefaultParagraphFont"/>
    <w:rsid w:val="000B3EF0"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7168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0560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1991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34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6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19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9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85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2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0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6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4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1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9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7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0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52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4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3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5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44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3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5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5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81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9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8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06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12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911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64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6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96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27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267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82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439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13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991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13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486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89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6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1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7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6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1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0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6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8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5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3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0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2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545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85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9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24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gearhungry.com/best-walking-canes/" TargetMode="External"/><Relationship Id="rId18" Type="http://schemas.openxmlformats.org/officeDocument/2006/relationships/hyperlink" Target="https://mymasterpieceliving.com/resource/fruit-and-vegetable-serving-sizes/" TargetMode="External"/><Relationship Id="rId26" Type="http://schemas.openxmlformats.org/officeDocument/2006/relationships/hyperlink" Target="https://youtu.be/eqIijgUmvX8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healthline.com/nutrition/17-ways-to-eat-more-veggies" TargetMode="External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alltrails.com/" TargetMode="External"/><Relationship Id="rId17" Type="http://schemas.openxmlformats.org/officeDocument/2006/relationships/hyperlink" Target="https://mindfulnessexercises.com/free-online-mindfulness-courses/mindfulness-of-eating/?utm_source=ActiveCampaign&amp;utm_medium=email&amp;utm_content=5+Mindful+Musings++-+February+10%2C+2021&amp;utm_campaign=5+Mindful+Musings+-+February+10%2C+2021" TargetMode="External"/><Relationship Id="rId25" Type="http://schemas.openxmlformats.org/officeDocument/2006/relationships/hyperlink" Target="https://www.makemusicday.org/about/" TargetMode="External"/><Relationship Id="rId33" Type="http://schemas.openxmlformats.org/officeDocument/2006/relationships/hyperlink" Target="https://www.tasteofhome.com/collection/best-flavored-water-recipes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mymasterpieceliving.com/resource/unit-1-stages-of-memory-brain-packet/" TargetMode="External"/><Relationship Id="rId20" Type="http://schemas.openxmlformats.org/officeDocument/2006/relationships/hyperlink" Target="https://mymasterpieceliving.com/resource/no-bake-carrot-cake-bars/" TargetMode="External"/><Relationship Id="rId29" Type="http://schemas.openxmlformats.org/officeDocument/2006/relationships/hyperlink" Target="https://www.coursera.org/learn/introclassicalmusic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pps.apple.com/us/app/inaturalist/id421397028" TargetMode="External"/><Relationship Id="rId24" Type="http://schemas.openxmlformats.org/officeDocument/2006/relationships/hyperlink" Target="https://mymasterpieceliving.com/resource/veggie-trivia/" TargetMode="External"/><Relationship Id="rId32" Type="http://schemas.openxmlformats.org/officeDocument/2006/relationships/hyperlink" Target="https://dailyburn.com/life/health/healthy-foods-stay-hydrated-without-water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brainworldmagazine.com/stepping-creativity-walking-meditation-creative-brain/" TargetMode="External"/><Relationship Id="rId23" Type="http://schemas.openxmlformats.org/officeDocument/2006/relationships/hyperlink" Target="https://www.spreaker.com/user/masterpiece_living/beach-visualization-01" TargetMode="External"/><Relationship Id="rId28" Type="http://schemas.openxmlformats.org/officeDocument/2006/relationships/hyperlink" Target="https://www.spreaker.com/user/masterpiece_living/music-meditation" TargetMode="External"/><Relationship Id="rId10" Type="http://schemas.openxmlformats.org/officeDocument/2006/relationships/hyperlink" Target="https://americanhiking.org/national-trails-day/" TargetMode="External"/><Relationship Id="rId19" Type="http://schemas.openxmlformats.org/officeDocument/2006/relationships/hyperlink" Target="https://mymasterpieceliving.com/resource/fruit-and-vegetable-serving-sizes/" TargetMode="External"/><Relationship Id="rId31" Type="http://schemas.openxmlformats.org/officeDocument/2006/relationships/hyperlink" Target="https://www.thedailymeal.com/healthy-eating/9-hydrating-drinks-are-healthier-water-slideshow/slide-2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mymasterpieceliving.com/resource/diet-and-healthy-aging/" TargetMode="External"/><Relationship Id="rId14" Type="http://schemas.openxmlformats.org/officeDocument/2006/relationships/hyperlink" Target="https://www.rei.com/c/trekking-poles" TargetMode="External"/><Relationship Id="rId22" Type="http://schemas.openxmlformats.org/officeDocument/2006/relationships/hyperlink" Target="https://share.upmc.com/2017/05/healthiest-vegetables-for-diet/" TargetMode="External"/><Relationship Id="rId27" Type="http://schemas.openxmlformats.org/officeDocument/2006/relationships/hyperlink" Target="https://musicandmemory.org/" TargetMode="External"/><Relationship Id="rId30" Type="http://schemas.openxmlformats.org/officeDocument/2006/relationships/hyperlink" Target="https://www.nationaljewish.org/conditions/health-information/healthy-eating/10-benefits-of-staying-hydrated" TargetMode="External"/><Relationship Id="rId35" Type="http://schemas.openxmlformats.org/officeDocument/2006/relationships/theme" Target="theme/theme1.xm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  <SharedWithUsers xmlns="2a5d7c57-f217-4c91-a592-825cc7a3238f">
      <UserInfo>
        <DisplayName/>
        <AccountId xsi:nil="true"/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1E62485-77CF-48E1-A068-7CBEFFF336A2}">
  <ds:schemaRefs>
    <ds:schemaRef ds:uri="http://schemas.microsoft.com/office/2006/metadata/properties"/>
    <ds:schemaRef ds:uri="http://schemas.microsoft.com/office/infopath/2007/PartnerControls"/>
    <ds:schemaRef ds:uri="bd59869c-8c19-4d89-ad34-dc7b09787b4b"/>
    <ds:schemaRef ds:uri="2a5d7c57-f217-4c91-a592-825cc7a3238f"/>
  </ds:schemaRefs>
</ds:datastoreItem>
</file>

<file path=customXml/itemProps2.xml><?xml version="1.0" encoding="utf-8"?>
<ds:datastoreItem xmlns:ds="http://schemas.openxmlformats.org/officeDocument/2006/customXml" ds:itemID="{3A590F32-1459-4175-ADD1-2BB7221F0F4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543C6F1-7C9A-4937-B41C-57C1C7A91F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868FAB3-C6EA-4943-808B-A6C72FB1713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836</Words>
  <Characters>4768</Characters>
  <Application>Microsoft Office Word</Application>
  <DocSecurity>0</DocSecurity>
  <Lines>39</Lines>
  <Paragraphs>11</Paragraphs>
  <ScaleCrop>false</ScaleCrop>
  <Company/>
  <LinksUpToDate>false</LinksUpToDate>
  <CharactersWithSpaces>5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 Hillberry</dc:creator>
  <cp:keywords/>
  <dc:description/>
  <cp:lastModifiedBy>Kai Hillberry</cp:lastModifiedBy>
  <cp:revision>158</cp:revision>
  <dcterms:created xsi:type="dcterms:W3CDTF">2020-06-23T03:52:00Z</dcterms:created>
  <dcterms:modified xsi:type="dcterms:W3CDTF">2021-03-24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  <property fmtid="{D5CDD505-2E9C-101B-9397-08002B2CF9AE}" pid="3" name="Order">
    <vt:r8>156801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</Properties>
</file>